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AFDF12" w14:textId="77777777" w:rsidR="00C82AA1" w:rsidRDefault="00C82AA1" w:rsidP="00677937">
      <w:pPr>
        <w:pStyle w:val="DATHeader"/>
      </w:pPr>
    </w:p>
    <w:p w14:paraId="69FECAFB" w14:textId="4912F937" w:rsidR="003D7260" w:rsidRDefault="003D7260" w:rsidP="00677937">
      <w:pPr>
        <w:pStyle w:val="DATSubHeader"/>
        <w:rPr>
          <w:lang w:val="en-US"/>
        </w:rPr>
      </w:pPr>
    </w:p>
    <w:p w14:paraId="27A68A64" w14:textId="77777777" w:rsidR="005B7179" w:rsidRDefault="005B7179" w:rsidP="00677937">
      <w:pPr>
        <w:pStyle w:val="DATHeader"/>
      </w:pPr>
      <w:r>
        <w:t>Person Specification</w:t>
      </w:r>
    </w:p>
    <w:p w14:paraId="3B17DFF7" w14:textId="0E59C137" w:rsidR="005B7179" w:rsidRPr="001D680F" w:rsidRDefault="005B7179" w:rsidP="00677937">
      <w:pPr>
        <w:pStyle w:val="DATTopSubHeader"/>
      </w:pPr>
      <w:r>
        <w:t>Post:</w:t>
      </w:r>
      <w:r w:rsidR="13B7F7C4">
        <w:t xml:space="preserve"> </w:t>
      </w:r>
      <w:r w:rsidR="00C045D3">
        <w:t>Learning Support Assistant L2</w:t>
      </w:r>
    </w:p>
    <w:p w14:paraId="1DF7E511" w14:textId="77777777" w:rsidR="005B7179" w:rsidRDefault="005B7179" w:rsidP="00677937">
      <w:pPr>
        <w:pStyle w:val="DATText"/>
        <w:jc w:val="left"/>
      </w:pPr>
    </w:p>
    <w:tbl>
      <w:tblPr>
        <w:tblStyle w:val="TableGrid"/>
        <w:tblW w:w="1017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6" w:space="0" w:color="174489"/>
          <w:insideV w:val="single" w:sz="6" w:space="0" w:color="174489"/>
        </w:tblBorders>
        <w:tblLook w:val="04A0" w:firstRow="1" w:lastRow="0" w:firstColumn="1" w:lastColumn="0" w:noHBand="0" w:noVBand="1"/>
      </w:tblPr>
      <w:tblGrid>
        <w:gridCol w:w="1560"/>
        <w:gridCol w:w="3543"/>
        <w:gridCol w:w="3543"/>
        <w:gridCol w:w="1525"/>
      </w:tblGrid>
      <w:tr w:rsidR="004C0DF2" w:rsidRPr="00963689" w14:paraId="075E9ACE" w14:textId="77777777" w:rsidTr="5D9CD540">
        <w:tc>
          <w:tcPr>
            <w:tcW w:w="1560" w:type="dxa"/>
            <w:tcBorders>
              <w:top w:val="nil"/>
              <w:bottom w:val="single" w:sz="12" w:space="0" w:color="174489"/>
            </w:tcBorders>
          </w:tcPr>
          <w:p w14:paraId="1C5E6C3F" w14:textId="77777777" w:rsidR="004C0DF2" w:rsidRPr="00D02D7A" w:rsidRDefault="004C0DF2" w:rsidP="00677937">
            <w:pPr>
              <w:pStyle w:val="DATSubHeader"/>
              <w:spacing w:before="80" w:after="80"/>
              <w:rPr>
                <w:sz w:val="21"/>
                <w:szCs w:val="21"/>
              </w:rPr>
            </w:pPr>
            <w:r w:rsidRPr="00D02D7A">
              <w:rPr>
                <w:sz w:val="21"/>
                <w:szCs w:val="21"/>
              </w:rPr>
              <w:t>Attributes</w:t>
            </w:r>
          </w:p>
        </w:tc>
        <w:tc>
          <w:tcPr>
            <w:tcW w:w="3543" w:type="dxa"/>
            <w:tcBorders>
              <w:top w:val="nil"/>
              <w:bottom w:val="single" w:sz="12" w:space="0" w:color="174489"/>
            </w:tcBorders>
          </w:tcPr>
          <w:p w14:paraId="6D6B6E39" w14:textId="77777777" w:rsidR="004C0DF2" w:rsidRPr="00D02D7A" w:rsidRDefault="004C0DF2" w:rsidP="00677937">
            <w:pPr>
              <w:pStyle w:val="DATSubHeader"/>
              <w:spacing w:before="80" w:after="80"/>
              <w:rPr>
                <w:sz w:val="21"/>
                <w:szCs w:val="21"/>
              </w:rPr>
            </w:pPr>
            <w:r w:rsidRPr="00D02D7A">
              <w:rPr>
                <w:sz w:val="21"/>
                <w:szCs w:val="21"/>
              </w:rPr>
              <w:t>Essential</w:t>
            </w:r>
          </w:p>
        </w:tc>
        <w:tc>
          <w:tcPr>
            <w:tcW w:w="3543" w:type="dxa"/>
            <w:tcBorders>
              <w:top w:val="nil"/>
              <w:bottom w:val="single" w:sz="12" w:space="0" w:color="174489"/>
            </w:tcBorders>
          </w:tcPr>
          <w:p w14:paraId="4D706988" w14:textId="77777777" w:rsidR="004C0DF2" w:rsidRPr="00D02D7A" w:rsidRDefault="004C0DF2" w:rsidP="00677937">
            <w:pPr>
              <w:pStyle w:val="DATSubHeader"/>
              <w:spacing w:before="80" w:after="80"/>
              <w:rPr>
                <w:sz w:val="21"/>
                <w:szCs w:val="21"/>
              </w:rPr>
            </w:pPr>
            <w:r w:rsidRPr="00D02D7A">
              <w:rPr>
                <w:sz w:val="21"/>
                <w:szCs w:val="21"/>
              </w:rPr>
              <w:t>Desirable</w:t>
            </w:r>
          </w:p>
        </w:tc>
        <w:tc>
          <w:tcPr>
            <w:tcW w:w="1525" w:type="dxa"/>
            <w:tcBorders>
              <w:top w:val="nil"/>
              <w:bottom w:val="single" w:sz="12" w:space="0" w:color="174489"/>
            </w:tcBorders>
          </w:tcPr>
          <w:p w14:paraId="6C8D64BD" w14:textId="77777777" w:rsidR="004C0DF2" w:rsidRPr="00D02D7A" w:rsidRDefault="004C0DF2" w:rsidP="00677937">
            <w:pPr>
              <w:pStyle w:val="DATSubHeader"/>
              <w:spacing w:before="80" w:after="80"/>
              <w:rPr>
                <w:sz w:val="21"/>
                <w:szCs w:val="21"/>
              </w:rPr>
            </w:pPr>
            <w:r w:rsidRPr="00D02D7A">
              <w:rPr>
                <w:sz w:val="21"/>
                <w:szCs w:val="21"/>
              </w:rPr>
              <w:t>How identified</w:t>
            </w:r>
          </w:p>
        </w:tc>
      </w:tr>
      <w:tr w:rsidR="00AF7D54" w14:paraId="6C8C7C8B" w14:textId="77777777" w:rsidTr="5D9CD540">
        <w:tc>
          <w:tcPr>
            <w:tcW w:w="1560" w:type="dxa"/>
            <w:tcBorders>
              <w:top w:val="single" w:sz="12" w:space="0" w:color="174489"/>
            </w:tcBorders>
          </w:tcPr>
          <w:p w14:paraId="536572ED" w14:textId="77777777" w:rsidR="00AF7D54" w:rsidRPr="006F311E" w:rsidRDefault="00AF7D54" w:rsidP="00677937">
            <w:pPr>
              <w:pStyle w:val="DATTableColHeader"/>
              <w:spacing w:before="60" w:after="60"/>
            </w:pPr>
            <w:r w:rsidRPr="006F311E">
              <w:t>Qualifications</w:t>
            </w:r>
          </w:p>
        </w:tc>
        <w:tc>
          <w:tcPr>
            <w:tcW w:w="3543" w:type="dxa"/>
            <w:tcBorders>
              <w:top w:val="single" w:sz="12" w:space="0" w:color="174489"/>
            </w:tcBorders>
          </w:tcPr>
          <w:sdt>
            <w:sdtPr>
              <w:id w:val="578939529"/>
              <w:placeholder>
                <w:docPart w:val="9AFE1AD0E03E4872A47A78726C898EA8"/>
              </w:placeholder>
            </w:sdtPr>
            <w:sdtEndPr/>
            <w:sdtContent>
              <w:p w14:paraId="3E8E02B2" w14:textId="047AE663" w:rsidR="00814FD2" w:rsidRPr="006F311E" w:rsidRDefault="10E90A54" w:rsidP="00984564">
                <w:pPr>
                  <w:pStyle w:val="DATBullets"/>
                </w:pPr>
                <w:r w:rsidRPr="006F311E">
                  <w:t xml:space="preserve">GCSE Grade </w:t>
                </w:r>
                <w:r w:rsidR="723DF9AB" w:rsidRPr="006F311E">
                  <w:t>4</w:t>
                </w:r>
                <w:r w:rsidRPr="006F311E">
                  <w:t xml:space="preserve"> or above in English and mathematics (or equivalent)  </w:t>
                </w:r>
              </w:p>
              <w:p w14:paraId="1B18890E" w14:textId="3E137DF4" w:rsidR="00AF7D54" w:rsidRPr="006F311E" w:rsidRDefault="008A46AA" w:rsidP="008A46AA">
                <w:pPr>
                  <w:pStyle w:val="DATBullets"/>
                </w:pPr>
                <w:r w:rsidRPr="006F311E">
                  <w:t>Level 2 Teaching Assistant Qualification or equivalent</w:t>
                </w:r>
              </w:p>
            </w:sdtContent>
          </w:sdt>
        </w:tc>
        <w:sdt>
          <w:sdtPr>
            <w:rPr>
              <w:b/>
              <w:bCs/>
            </w:rPr>
            <w:id w:val="1491132257"/>
            <w:placeholder>
              <w:docPart w:val="D9E05138ACD14F53BBEC9EFD1C077402"/>
            </w:placeholder>
          </w:sdtPr>
          <w:sdtEndPr>
            <w:rPr>
              <w:b w:val="0"/>
            </w:rPr>
          </w:sdtEndPr>
          <w:sdtContent>
            <w:tc>
              <w:tcPr>
                <w:tcW w:w="3543" w:type="dxa"/>
                <w:tcBorders>
                  <w:top w:val="single" w:sz="12" w:space="0" w:color="174489"/>
                </w:tcBorders>
              </w:tcPr>
              <w:p w14:paraId="55A6D6CC" w14:textId="77777777" w:rsidR="00492515" w:rsidRPr="006F311E" w:rsidRDefault="00492515" w:rsidP="00492515">
                <w:pPr>
                  <w:pStyle w:val="DATBullets"/>
                </w:pPr>
                <w:r w:rsidRPr="006F311E">
                  <w:t>Degree</w:t>
                </w:r>
              </w:p>
              <w:p w14:paraId="2F7BFAAA" w14:textId="7CD2FF6B" w:rsidR="00677937" w:rsidRPr="006F311E" w:rsidRDefault="00492515" w:rsidP="00492515">
                <w:pPr>
                  <w:pStyle w:val="DATBullets"/>
                </w:pPr>
                <w:r w:rsidRPr="006F311E">
                  <w:t>Relevant</w:t>
                </w:r>
                <w:r w:rsidRPr="006F311E">
                  <w:rPr>
                    <w:spacing w:val="5"/>
                  </w:rPr>
                  <w:t xml:space="preserve"> </w:t>
                </w:r>
                <w:r w:rsidRPr="006F311E">
                  <w:rPr>
                    <w:spacing w:val="-5"/>
                  </w:rPr>
                  <w:t>PD</w:t>
                </w:r>
              </w:p>
            </w:tc>
          </w:sdtContent>
        </w:sdt>
        <w:tc>
          <w:tcPr>
            <w:tcW w:w="1525" w:type="dxa"/>
            <w:tcBorders>
              <w:top w:val="single" w:sz="12" w:space="0" w:color="174489"/>
            </w:tcBorders>
          </w:tcPr>
          <w:sdt>
            <w:sdtPr>
              <w:id w:val="-1752029220"/>
              <w:placeholder>
                <w:docPart w:val="F1F7D6EE22D6466B9CD827841CAEC784"/>
              </w:placeholder>
            </w:sdtPr>
            <w:sdtEndPr/>
            <w:sdtContent>
              <w:sdt>
                <w:sdtPr>
                  <w:id w:val="2060360250"/>
                  <w:placeholder>
                    <w:docPart w:val="9166D3AADF6446D1B31E97DE4242A03B"/>
                  </w:placeholder>
                </w:sdtPr>
                <w:sdtEndPr/>
                <w:sdtContent>
                  <w:p w14:paraId="7BC43C59" w14:textId="18C41F11" w:rsidR="00D03C2D" w:rsidRPr="006F311E" w:rsidRDefault="00A34646" w:rsidP="00984564">
                    <w:pPr>
                      <w:pStyle w:val="DATBullets"/>
                    </w:pPr>
                    <w:r w:rsidRPr="006F311E">
                      <w:t>Application</w:t>
                    </w:r>
                  </w:p>
                  <w:p w14:paraId="7D84D92D" w14:textId="51223908" w:rsidR="00AF7D54" w:rsidRPr="006F311E" w:rsidRDefault="0002699A" w:rsidP="00984564">
                    <w:pPr>
                      <w:pStyle w:val="DATBullets"/>
                    </w:pPr>
                    <w:r w:rsidRPr="006F311E">
                      <w:t>Certification</w:t>
                    </w:r>
                  </w:p>
                </w:sdtContent>
              </w:sdt>
            </w:sdtContent>
          </w:sdt>
        </w:tc>
      </w:tr>
      <w:tr w:rsidR="00AF7D54" w14:paraId="6773154E" w14:textId="77777777" w:rsidTr="5D9CD540">
        <w:tc>
          <w:tcPr>
            <w:tcW w:w="1560" w:type="dxa"/>
          </w:tcPr>
          <w:p w14:paraId="6492E198" w14:textId="77777777" w:rsidR="00AF7D54" w:rsidRPr="006F311E" w:rsidRDefault="00AF7D54" w:rsidP="00677937">
            <w:pPr>
              <w:pStyle w:val="DATTableRowHeader"/>
              <w:spacing w:before="60" w:after="60"/>
            </w:pPr>
            <w:r w:rsidRPr="006F311E">
              <w:t>Experience</w:t>
            </w:r>
          </w:p>
        </w:tc>
        <w:sdt>
          <w:sdtPr>
            <w:id w:val="1984493371"/>
            <w:placeholder>
              <w:docPart w:val="25CA256ED8ED4350AF63588937CB97BE"/>
            </w:placeholder>
          </w:sdtPr>
          <w:sdtEndPr/>
          <w:sdtContent>
            <w:sdt>
              <w:sdtPr>
                <w:id w:val="291872552"/>
                <w:placeholder>
                  <w:docPart w:val="243F8BD551FB48B984FD69F49C3A1BE1"/>
                </w:placeholder>
              </w:sdtPr>
              <w:sdtEndPr/>
              <w:sdtContent>
                <w:tc>
                  <w:tcPr>
                    <w:tcW w:w="3543" w:type="dxa"/>
                  </w:tcPr>
                  <w:p w14:paraId="13058007" w14:textId="77777777" w:rsidR="00A626C9" w:rsidRPr="006F311E" w:rsidRDefault="00A626C9" w:rsidP="00984564">
                    <w:pPr>
                      <w:pStyle w:val="DATBullets"/>
                    </w:pPr>
                    <w:r w:rsidRPr="006F311E">
                      <w:t>Values driven</w:t>
                    </w:r>
                  </w:p>
                  <w:p w14:paraId="0BED1128" w14:textId="77777777" w:rsidR="00BF0F5C" w:rsidRPr="00BF0F5C" w:rsidRDefault="002F5CB2" w:rsidP="00984564">
                    <w:pPr>
                      <w:pStyle w:val="DATBullets"/>
                    </w:pPr>
                    <w:r w:rsidRPr="006F311E">
                      <w:t xml:space="preserve">Tailored small group and whole class teaching that challenges and supports </w:t>
                    </w:r>
                    <w:r w:rsidRPr="006F311E">
                      <w:rPr>
                        <w:spacing w:val="-2"/>
                      </w:rPr>
                      <w:t>students</w:t>
                    </w:r>
                  </w:p>
                  <w:p w14:paraId="0CE7F6FB" w14:textId="20B7E6E0" w:rsidR="00AF7D54" w:rsidRPr="006F311E" w:rsidRDefault="00BF0F5C" w:rsidP="00984564">
                    <w:pPr>
                      <w:pStyle w:val="DATBullets"/>
                    </w:pPr>
                    <w:r w:rsidRPr="49D64076">
                      <w:t>Working with children with complex medical needs</w:t>
                    </w:r>
                  </w:p>
                </w:tc>
              </w:sdtContent>
            </w:sdt>
          </w:sdtContent>
        </w:sdt>
        <w:tc>
          <w:tcPr>
            <w:tcW w:w="3543" w:type="dxa"/>
          </w:tcPr>
          <w:sdt>
            <w:sdtPr>
              <w:id w:val="-489955374"/>
              <w:placeholder>
                <w:docPart w:val="6FE95BDC33374C57B41FF6A145D91E5B"/>
              </w:placeholder>
            </w:sdtPr>
            <w:sdtEndPr/>
            <w:sdtContent>
              <w:p w14:paraId="13442E47" w14:textId="77777777" w:rsidR="00411CEE" w:rsidRPr="006F311E" w:rsidRDefault="00411CEE" w:rsidP="00984564">
                <w:pPr>
                  <w:pStyle w:val="DATBullets"/>
                </w:pPr>
                <w:r w:rsidRPr="006F311E">
                  <w:t>Working in an inner-city area of high deprivation</w:t>
                </w:r>
              </w:p>
              <w:p w14:paraId="3310B532" w14:textId="5FCEA84A" w:rsidR="00411CEE" w:rsidRPr="006F311E" w:rsidRDefault="00BF0F5C" w:rsidP="006F311E">
                <w:pPr>
                  <w:pStyle w:val="DATBullets"/>
                  <w:numPr>
                    <w:ilvl w:val="0"/>
                    <w:numId w:val="0"/>
                  </w:numPr>
                  <w:ind w:left="170"/>
                </w:pPr>
              </w:p>
            </w:sdtContent>
          </w:sdt>
          <w:p w14:paraId="39FAA392" w14:textId="4F268188" w:rsidR="00AF7D54" w:rsidRPr="006F311E" w:rsidRDefault="00AF7D54" w:rsidP="00984564">
            <w:pPr>
              <w:pStyle w:val="DATBullets"/>
              <w:numPr>
                <w:ilvl w:val="0"/>
                <w:numId w:val="0"/>
              </w:numPr>
              <w:ind w:left="170"/>
            </w:pPr>
          </w:p>
        </w:tc>
        <w:sdt>
          <w:sdtPr>
            <w:rPr>
              <w:b/>
              <w:bCs/>
            </w:rPr>
            <w:id w:val="1617333820"/>
            <w:placeholder>
              <w:docPart w:val="F3DD0349175142A2A58F3CDE46567967"/>
            </w:placeholder>
          </w:sdtPr>
          <w:sdtEndPr>
            <w:rPr>
              <w:b w:val="0"/>
            </w:rPr>
          </w:sdtEndPr>
          <w:sdtContent>
            <w:tc>
              <w:tcPr>
                <w:tcW w:w="1525" w:type="dxa"/>
              </w:tcPr>
              <w:sdt>
                <w:sdtPr>
                  <w:rPr>
                    <w:b/>
                    <w:bCs/>
                  </w:rPr>
                  <w:id w:val="-367073269"/>
                  <w:placeholder>
                    <w:docPart w:val="21F656CBE9574F14902C0E4389883962"/>
                  </w:placeholder>
                </w:sdtPr>
                <w:sdtEndPr>
                  <w:rPr>
                    <w:b w:val="0"/>
                  </w:rPr>
                </w:sdtEndPr>
                <w:sdtContent>
                  <w:p w14:paraId="4C41C712" w14:textId="5657954A" w:rsidR="00A34646" w:rsidRPr="006F311E" w:rsidRDefault="00A34646" w:rsidP="00A34646">
                    <w:pPr>
                      <w:pStyle w:val="DTATableBullets"/>
                      <w:numPr>
                        <w:ilvl w:val="0"/>
                        <w:numId w:val="1"/>
                      </w:numPr>
                      <w:spacing w:before="60" w:after="60"/>
                      <w:contextualSpacing w:val="0"/>
                      <w:rPr>
                        <w:bCs/>
                      </w:rPr>
                    </w:pPr>
                    <w:r w:rsidRPr="006F311E">
                      <w:rPr>
                        <w:bCs/>
                      </w:rPr>
                      <w:t>Application</w:t>
                    </w:r>
                  </w:p>
                  <w:p w14:paraId="7EE6630E" w14:textId="5F1E0CEB" w:rsidR="00AF7D54" w:rsidRPr="006F311E" w:rsidRDefault="00A34646" w:rsidP="00A34646">
                    <w:pPr>
                      <w:pStyle w:val="DTATableBullets"/>
                      <w:numPr>
                        <w:ilvl w:val="0"/>
                        <w:numId w:val="1"/>
                      </w:numPr>
                      <w:spacing w:before="60" w:after="60"/>
                      <w:contextualSpacing w:val="0"/>
                      <w:rPr>
                        <w:bCs/>
                      </w:rPr>
                    </w:pPr>
                    <w:r w:rsidRPr="006F311E">
                      <w:rPr>
                        <w:bCs/>
                      </w:rPr>
                      <w:t>Interview</w:t>
                    </w:r>
                  </w:p>
                </w:sdtContent>
              </w:sdt>
            </w:tc>
          </w:sdtContent>
        </w:sdt>
      </w:tr>
      <w:tr w:rsidR="00AF7D54" w14:paraId="5D34A90F" w14:textId="77777777" w:rsidTr="5D9CD540">
        <w:tc>
          <w:tcPr>
            <w:tcW w:w="1560" w:type="dxa"/>
          </w:tcPr>
          <w:p w14:paraId="4505500A" w14:textId="77777777" w:rsidR="00AF7D54" w:rsidRPr="006F311E" w:rsidRDefault="00AF7D54" w:rsidP="00677937">
            <w:pPr>
              <w:pStyle w:val="DATTableRowHeader"/>
              <w:spacing w:before="60" w:after="60"/>
            </w:pPr>
            <w:r w:rsidRPr="006F311E">
              <w:t>Knowledge and skills</w:t>
            </w:r>
          </w:p>
        </w:tc>
        <w:sdt>
          <w:sdtPr>
            <w:id w:val="1163353252"/>
            <w:placeholder>
              <w:docPart w:val="9B463D99747841BEBBFCDF442BD7FF0C"/>
            </w:placeholder>
          </w:sdtPr>
          <w:sdtEndPr/>
          <w:sdtContent>
            <w:tc>
              <w:tcPr>
                <w:tcW w:w="3543" w:type="dxa"/>
              </w:tcPr>
              <w:sdt>
                <w:sdtPr>
                  <w:tag w:val="Bullets1C"/>
                  <w:id w:val="264195499"/>
                  <w:placeholder>
                    <w:docPart w:val="432AAACF1E7545248D1A996C24B1BBE8"/>
                  </w:placeholder>
                </w:sdtPr>
                <w:sdtEndPr/>
                <w:sdtContent>
                  <w:p w14:paraId="5FE71A53" w14:textId="77777777" w:rsidR="006673C3" w:rsidRPr="006F311E" w:rsidRDefault="006673C3" w:rsidP="006673C3">
                    <w:pPr>
                      <w:pStyle w:val="DATBullets"/>
                    </w:pPr>
                    <w:r w:rsidRPr="006F311E">
                      <w:t>High</w:t>
                    </w:r>
                    <w:r w:rsidRPr="006F311E">
                      <w:rPr>
                        <w:spacing w:val="40"/>
                      </w:rPr>
                      <w:t xml:space="preserve"> </w:t>
                    </w:r>
                    <w:r w:rsidRPr="006F311E">
                      <w:t>expectations</w:t>
                    </w:r>
                    <w:r w:rsidRPr="006F311E">
                      <w:rPr>
                        <w:spacing w:val="40"/>
                      </w:rPr>
                      <w:t xml:space="preserve"> </w:t>
                    </w:r>
                    <w:r w:rsidRPr="006F311E">
                      <w:t>which</w:t>
                    </w:r>
                    <w:r w:rsidRPr="006F311E">
                      <w:rPr>
                        <w:spacing w:val="40"/>
                      </w:rPr>
                      <w:t xml:space="preserve"> </w:t>
                    </w:r>
                    <w:r w:rsidRPr="006F311E">
                      <w:t>motivate</w:t>
                    </w:r>
                    <w:r w:rsidRPr="006F311E">
                      <w:rPr>
                        <w:spacing w:val="39"/>
                      </w:rPr>
                      <w:t xml:space="preserve"> </w:t>
                    </w:r>
                    <w:r w:rsidRPr="006F311E">
                      <w:t>and challenge</w:t>
                    </w:r>
                    <w:r w:rsidRPr="006F311E">
                      <w:rPr>
                        <w:spacing w:val="-2"/>
                      </w:rPr>
                      <w:t xml:space="preserve"> </w:t>
                    </w:r>
                    <w:r w:rsidRPr="006F311E">
                      <w:t>students</w:t>
                    </w:r>
                  </w:p>
                  <w:p w14:paraId="3FE9CE93" w14:textId="77777777" w:rsidR="006673C3" w:rsidRPr="006F311E" w:rsidRDefault="006673C3" w:rsidP="006673C3">
                    <w:pPr>
                      <w:pStyle w:val="DATBullets"/>
                    </w:pPr>
                    <w:r w:rsidRPr="006F311E">
                      <w:t>Highly</w:t>
                    </w:r>
                    <w:r w:rsidRPr="006F311E">
                      <w:rPr>
                        <w:spacing w:val="-2"/>
                      </w:rPr>
                      <w:t xml:space="preserve"> </w:t>
                    </w:r>
                    <w:r w:rsidRPr="006F311E">
                      <w:t>tailored</w:t>
                    </w:r>
                    <w:r w:rsidRPr="006F311E">
                      <w:rPr>
                        <w:spacing w:val="-1"/>
                      </w:rPr>
                      <w:t xml:space="preserve"> </w:t>
                    </w:r>
                    <w:r w:rsidRPr="006F311E">
                      <w:t>planning</w:t>
                    </w:r>
                    <w:r w:rsidRPr="006F311E">
                      <w:rPr>
                        <w:spacing w:val="-3"/>
                      </w:rPr>
                      <w:t xml:space="preserve"> </w:t>
                    </w:r>
                    <w:r w:rsidRPr="006F311E">
                      <w:t>using</w:t>
                    </w:r>
                    <w:r w:rsidRPr="006F311E">
                      <w:rPr>
                        <w:spacing w:val="-3"/>
                      </w:rPr>
                      <w:t xml:space="preserve"> </w:t>
                    </w:r>
                    <w:r w:rsidRPr="006F311E">
                      <w:t>scheme</w:t>
                    </w:r>
                    <w:r w:rsidRPr="006F311E">
                      <w:rPr>
                        <w:spacing w:val="-3"/>
                      </w:rPr>
                      <w:t xml:space="preserve"> </w:t>
                    </w:r>
                    <w:r w:rsidRPr="006F311E">
                      <w:t xml:space="preserve">of </w:t>
                    </w:r>
                    <w:r w:rsidRPr="006F311E">
                      <w:rPr>
                        <w:spacing w:val="-4"/>
                      </w:rPr>
                      <w:t>work</w:t>
                    </w:r>
                  </w:p>
                  <w:p w14:paraId="07A6B0E0" w14:textId="77777777" w:rsidR="006673C3" w:rsidRPr="006F311E" w:rsidRDefault="006673C3" w:rsidP="006673C3">
                    <w:pPr>
                      <w:pStyle w:val="DATBullets"/>
                    </w:pPr>
                    <w:r w:rsidRPr="006F311E">
                      <w:t>Effective</w:t>
                    </w:r>
                    <w:r w:rsidRPr="006F311E">
                      <w:rPr>
                        <w:spacing w:val="-7"/>
                      </w:rPr>
                      <w:t xml:space="preserve"> </w:t>
                    </w:r>
                    <w:r w:rsidRPr="006F311E">
                      <w:t>use</w:t>
                    </w:r>
                    <w:r w:rsidRPr="006F311E">
                      <w:rPr>
                        <w:spacing w:val="-7"/>
                      </w:rPr>
                      <w:t xml:space="preserve"> </w:t>
                    </w:r>
                    <w:r w:rsidRPr="006F311E">
                      <w:t>of</w:t>
                    </w:r>
                    <w:r w:rsidRPr="006F311E">
                      <w:rPr>
                        <w:spacing w:val="-8"/>
                      </w:rPr>
                      <w:t xml:space="preserve"> </w:t>
                    </w:r>
                    <w:r w:rsidRPr="006F311E">
                      <w:t>formative</w:t>
                    </w:r>
                    <w:r w:rsidRPr="006F311E">
                      <w:rPr>
                        <w:spacing w:val="-6"/>
                      </w:rPr>
                      <w:t xml:space="preserve"> </w:t>
                    </w:r>
                    <w:r w:rsidRPr="006F311E">
                      <w:rPr>
                        <w:spacing w:val="-2"/>
                      </w:rPr>
                      <w:t>assessment</w:t>
                    </w:r>
                  </w:p>
                  <w:p w14:paraId="313715FD" w14:textId="5841F096" w:rsidR="006F04DE" w:rsidRPr="006F311E" w:rsidRDefault="006673C3" w:rsidP="007F5949">
                    <w:pPr>
                      <w:pStyle w:val="DATBullets"/>
                      <w:rPr>
                        <w:lang w:eastAsia="en-GB"/>
                      </w:rPr>
                    </w:pPr>
                    <w:r w:rsidRPr="006F311E">
                      <w:t>Behaviour</w:t>
                    </w:r>
                    <w:r w:rsidRPr="006F311E">
                      <w:rPr>
                        <w:spacing w:val="40"/>
                      </w:rPr>
                      <w:t xml:space="preserve"> </w:t>
                    </w:r>
                    <w:r w:rsidRPr="006F311E">
                      <w:t>management</w:t>
                    </w:r>
                    <w:r w:rsidRPr="006F311E">
                      <w:rPr>
                        <w:spacing w:val="40"/>
                      </w:rPr>
                      <w:t xml:space="preserve"> </w:t>
                    </w:r>
                    <w:r w:rsidRPr="006F311E">
                      <w:t>to</w:t>
                    </w:r>
                    <w:r w:rsidRPr="006F311E">
                      <w:rPr>
                        <w:spacing w:val="40"/>
                      </w:rPr>
                      <w:t xml:space="preserve"> </w:t>
                    </w:r>
                    <w:r w:rsidRPr="006F311E">
                      <w:t>support</w:t>
                    </w:r>
                    <w:r w:rsidRPr="006F311E">
                      <w:rPr>
                        <w:spacing w:val="40"/>
                      </w:rPr>
                      <w:t xml:space="preserve"> </w:t>
                    </w:r>
                    <w:r w:rsidRPr="006F311E">
                      <w:t>a disciplined and joyful culture</w:t>
                    </w:r>
                  </w:p>
                  <w:p w14:paraId="0658EEFC" w14:textId="60442472" w:rsidR="00677937" w:rsidRPr="006F311E" w:rsidRDefault="00677937" w:rsidP="004A679F">
                    <w:pPr>
                      <w:pStyle w:val="DATBullets"/>
                      <w:rPr>
                        <w:lang w:eastAsia="en-GB"/>
                      </w:rPr>
                    </w:pPr>
                    <w:r w:rsidRPr="006F311E">
                      <w:rPr>
                        <w:lang w:eastAsia="en-GB"/>
                      </w:rPr>
                      <w:t>Commitment to safeguarding</w:t>
                    </w:r>
                  </w:p>
                  <w:p w14:paraId="673EF986" w14:textId="14F42FC3" w:rsidR="00AF7D54" w:rsidRPr="006F311E" w:rsidRDefault="00677937" w:rsidP="00984564">
                    <w:pPr>
                      <w:pStyle w:val="DATBullets"/>
                      <w:rPr>
                        <w:lang w:eastAsia="en-GB"/>
                      </w:rPr>
                    </w:pPr>
                    <w:r w:rsidRPr="006F311E">
                      <w:rPr>
                        <w:lang w:eastAsia="en-GB"/>
                      </w:rPr>
                      <w:t>Microsoft Office, especially Excel, Outlook and Word</w:t>
                    </w:r>
                  </w:p>
                </w:sdtContent>
              </w:sdt>
            </w:tc>
          </w:sdtContent>
        </w:sdt>
        <w:sdt>
          <w:sdtPr>
            <w:id w:val="-1150899005"/>
            <w:placeholder>
              <w:docPart w:val="E32F2BD81CE14476AD6B71836A7A6345"/>
            </w:placeholder>
          </w:sdtPr>
          <w:sdtEndPr/>
          <w:sdtContent>
            <w:tc>
              <w:tcPr>
                <w:tcW w:w="3543" w:type="dxa"/>
              </w:tcPr>
              <w:sdt>
                <w:sdtPr>
                  <w:id w:val="558676328"/>
                  <w:placeholder>
                    <w:docPart w:val="048EF2A04CAB472B83BEF24AB7B3C039"/>
                  </w:placeholder>
                </w:sdtPr>
                <w:sdtEndPr/>
                <w:sdtContent>
                  <w:sdt>
                    <w:sdtPr>
                      <w:id w:val="-1206092867"/>
                      <w:placeholder>
                        <w:docPart w:val="CC3823B4F36D47DF9528B7090720561B"/>
                      </w:placeholder>
                    </w:sdtPr>
                    <w:sdtEndPr/>
                    <w:sdtContent>
                      <w:p w14:paraId="01A1D493" w14:textId="77777777" w:rsidR="00077999" w:rsidRPr="006F311E" w:rsidRDefault="00077999" w:rsidP="00984564">
                        <w:pPr>
                          <w:pStyle w:val="DATBullets"/>
                        </w:pPr>
                        <w:r w:rsidRPr="006F311E">
                          <w:t>Understanding of what makes a Dixons academy different and successful</w:t>
                        </w:r>
                      </w:p>
                      <w:p w14:paraId="055D7623" w14:textId="77777777" w:rsidR="005576E2" w:rsidRPr="006F311E" w:rsidRDefault="005576E2" w:rsidP="005576E2">
                        <w:pPr>
                          <w:pStyle w:val="DATBullets"/>
                        </w:pPr>
                        <w:r w:rsidRPr="006F311E">
                          <w:t xml:space="preserve">Understanding </w:t>
                        </w:r>
                        <w:r w:rsidRPr="006F311E">
                          <w:rPr>
                            <w:spacing w:val="-6"/>
                          </w:rPr>
                          <w:t>of</w:t>
                        </w:r>
                        <w:r w:rsidRPr="006F311E">
                          <w:t xml:space="preserve"> </w:t>
                        </w:r>
                        <w:r w:rsidRPr="006F311E">
                          <w:rPr>
                            <w:spacing w:val="-4"/>
                          </w:rPr>
                          <w:t>the</w:t>
                        </w:r>
                        <w:r w:rsidRPr="006F311E">
                          <w:t xml:space="preserve"> secondary curriculum</w:t>
                        </w:r>
                      </w:p>
                      <w:p w14:paraId="6D89CACB" w14:textId="77777777" w:rsidR="005576E2" w:rsidRPr="006F311E" w:rsidRDefault="005576E2" w:rsidP="005576E2">
                        <w:pPr>
                          <w:pStyle w:val="DATBullets"/>
                        </w:pPr>
                        <w:r w:rsidRPr="006F311E">
                          <w:t>Understanding</w:t>
                        </w:r>
                        <w:r w:rsidRPr="006F311E">
                          <w:rPr>
                            <w:spacing w:val="-7"/>
                          </w:rPr>
                          <w:t xml:space="preserve"> </w:t>
                        </w:r>
                        <w:r w:rsidRPr="006F311E">
                          <w:t>of</w:t>
                        </w:r>
                        <w:r w:rsidRPr="006F311E">
                          <w:rPr>
                            <w:spacing w:val="-7"/>
                          </w:rPr>
                          <w:t xml:space="preserve"> </w:t>
                        </w:r>
                        <w:r w:rsidRPr="006F311E">
                          <w:t>how</w:t>
                        </w:r>
                        <w:r w:rsidRPr="006F311E">
                          <w:rPr>
                            <w:spacing w:val="-8"/>
                          </w:rPr>
                          <w:t xml:space="preserve"> </w:t>
                        </w:r>
                        <w:r w:rsidRPr="006F311E">
                          <w:t>students</w:t>
                        </w:r>
                        <w:r w:rsidRPr="006F311E">
                          <w:rPr>
                            <w:spacing w:val="-7"/>
                          </w:rPr>
                          <w:t xml:space="preserve"> </w:t>
                        </w:r>
                        <w:r w:rsidRPr="006F311E">
                          <w:t>learn</w:t>
                        </w:r>
                      </w:p>
                      <w:p w14:paraId="2FF3A881" w14:textId="5A35C2C8" w:rsidR="00AF7D54" w:rsidRPr="006F311E" w:rsidRDefault="005576E2" w:rsidP="005576E2">
                        <w:pPr>
                          <w:pStyle w:val="DATBullets"/>
                        </w:pPr>
                        <w:r w:rsidRPr="006F311E">
                          <w:t>SEND</w:t>
                        </w:r>
                        <w:r w:rsidRPr="006F311E">
                          <w:rPr>
                            <w:spacing w:val="-5"/>
                          </w:rPr>
                          <w:t xml:space="preserve"> </w:t>
                        </w:r>
                        <w:r w:rsidRPr="006F311E">
                          <w:t>theory</w:t>
                        </w:r>
                        <w:r w:rsidRPr="006F311E">
                          <w:rPr>
                            <w:spacing w:val="-5"/>
                          </w:rPr>
                          <w:t xml:space="preserve"> </w:t>
                        </w:r>
                        <w:r w:rsidRPr="006F311E">
                          <w:t>and</w:t>
                        </w:r>
                        <w:r w:rsidRPr="006F311E">
                          <w:rPr>
                            <w:spacing w:val="-6"/>
                          </w:rPr>
                          <w:t xml:space="preserve"> </w:t>
                        </w:r>
                        <w:r w:rsidRPr="006F311E">
                          <w:t>practice</w:t>
                        </w:r>
                      </w:p>
                    </w:sdtContent>
                  </w:sdt>
                </w:sdtContent>
              </w:sdt>
            </w:tc>
          </w:sdtContent>
        </w:sdt>
        <w:sdt>
          <w:sdtPr>
            <w:id w:val="840200441"/>
            <w:placeholder>
              <w:docPart w:val="8940E9C47FCF43EBA6C4F93C809AB3E4"/>
            </w:placeholder>
          </w:sdtPr>
          <w:sdtEndPr/>
          <w:sdtContent>
            <w:tc>
              <w:tcPr>
                <w:tcW w:w="1525" w:type="dxa"/>
              </w:tcPr>
              <w:sdt>
                <w:sdtPr>
                  <w:id w:val="-1791271813"/>
                  <w:placeholder>
                    <w:docPart w:val="C4E798B1ED8B4177A3737A12D6E791DF"/>
                  </w:placeholder>
                </w:sdtPr>
                <w:sdtEndPr/>
                <w:sdtContent>
                  <w:p w14:paraId="69F07B76" w14:textId="2A0920C5" w:rsidR="00A34646" w:rsidRPr="006F311E" w:rsidRDefault="00A34646" w:rsidP="00984564">
                    <w:pPr>
                      <w:pStyle w:val="DATBullets"/>
                    </w:pPr>
                    <w:r w:rsidRPr="006F311E">
                      <w:t>Application</w:t>
                    </w:r>
                  </w:p>
                  <w:p w14:paraId="5C5784A6" w14:textId="3DC34FBB" w:rsidR="00A34646" w:rsidRPr="006F311E" w:rsidRDefault="00A34646" w:rsidP="00984564">
                    <w:pPr>
                      <w:pStyle w:val="DATBullets"/>
                    </w:pPr>
                    <w:r w:rsidRPr="006F311E">
                      <w:t>Interview</w:t>
                    </w:r>
                  </w:p>
                  <w:p w14:paraId="66621E63" w14:textId="6639B40D" w:rsidR="00AF7D54" w:rsidRPr="006F311E" w:rsidRDefault="00A34646" w:rsidP="00984564">
                    <w:pPr>
                      <w:pStyle w:val="DATBullets"/>
                    </w:pPr>
                    <w:r w:rsidRPr="006F311E">
                      <w:t>References</w:t>
                    </w:r>
                  </w:p>
                </w:sdtContent>
              </w:sdt>
            </w:tc>
          </w:sdtContent>
        </w:sdt>
      </w:tr>
      <w:tr w:rsidR="00AF7D54" w14:paraId="5671D1FF" w14:textId="77777777" w:rsidTr="5D9CD540">
        <w:tc>
          <w:tcPr>
            <w:tcW w:w="1560" w:type="dxa"/>
          </w:tcPr>
          <w:p w14:paraId="48469045" w14:textId="77777777" w:rsidR="00AF7D54" w:rsidRPr="006F311E" w:rsidRDefault="00AF7D54" w:rsidP="00677937">
            <w:pPr>
              <w:pStyle w:val="DATTableRowHeader"/>
              <w:spacing w:before="60" w:after="60"/>
            </w:pPr>
            <w:r w:rsidRPr="006F311E">
              <w:t>Character</w:t>
            </w:r>
          </w:p>
        </w:tc>
        <w:tc>
          <w:tcPr>
            <w:tcW w:w="3543" w:type="dxa"/>
          </w:tcPr>
          <w:sdt>
            <w:sdtPr>
              <w:id w:val="-1808928322"/>
              <w:placeholder>
                <w:docPart w:val="F341A4CB94ED4A72BDC55D0C9036507F"/>
              </w:placeholder>
            </w:sdtPr>
            <w:sdtEndPr/>
            <w:sdtContent>
              <w:sdt>
                <w:sdtPr>
                  <w:tag w:val="Bullet1D"/>
                  <w:id w:val="434944028"/>
                  <w:placeholder>
                    <w:docPart w:val="8FFB5D8E22C54C53AA2DB6A00043C59B"/>
                  </w:placeholder>
                </w:sdtPr>
                <w:sdtEndPr/>
                <w:sdtContent>
                  <w:sdt>
                    <w:sdtPr>
                      <w:tag w:val="Bullet1D"/>
                      <w:id w:val="353153621"/>
                      <w:placeholder>
                        <w:docPart w:val="9350D48F6EA747ACBC7D8F9FA37F030C"/>
                      </w:placeholder>
                    </w:sdtPr>
                    <w:sdtEndPr/>
                    <w:sdtContent>
                      <w:p w14:paraId="6ACBC846" w14:textId="77777777" w:rsidR="00C42B6C" w:rsidRPr="006F311E" w:rsidRDefault="00C42B6C" w:rsidP="00C42B6C">
                        <w:pPr>
                          <w:pStyle w:val="DATBullets"/>
                        </w:pPr>
                        <w:r w:rsidRPr="006F311E">
                          <w:t>Strong moral purpose and drive for improvement</w:t>
                        </w:r>
                      </w:p>
                      <w:p w14:paraId="26CF1048" w14:textId="77777777" w:rsidR="00C42B6C" w:rsidRPr="006F311E" w:rsidRDefault="00C42B6C" w:rsidP="00C42B6C">
                        <w:pPr>
                          <w:pStyle w:val="DATBullets"/>
                        </w:pPr>
                        <w:r w:rsidRPr="006F311E">
                          <w:t>Mission-aligned</w:t>
                        </w:r>
                      </w:p>
                      <w:p w14:paraId="70B04E87" w14:textId="77777777" w:rsidR="00C42B6C" w:rsidRPr="006F311E" w:rsidRDefault="00C42B6C" w:rsidP="00C42B6C">
                        <w:pPr>
                          <w:pStyle w:val="DATBullets"/>
                        </w:pPr>
                        <w:r w:rsidRPr="006F311E">
                          <w:t>Humble and kind</w:t>
                        </w:r>
                      </w:p>
                      <w:p w14:paraId="36C18FF9" w14:textId="77777777" w:rsidR="00C42B6C" w:rsidRPr="006F311E" w:rsidRDefault="00C42B6C" w:rsidP="00C42B6C">
                        <w:pPr>
                          <w:pStyle w:val="DATBullets"/>
                        </w:pPr>
                        <w:r w:rsidRPr="006F311E">
                          <w:t>Motivated, enthusiastic and flexible</w:t>
                        </w:r>
                      </w:p>
                      <w:p w14:paraId="3ABD11E8" w14:textId="77777777" w:rsidR="00C42B6C" w:rsidRPr="006F311E" w:rsidRDefault="00C42B6C" w:rsidP="00C42B6C">
                        <w:pPr>
                          <w:pStyle w:val="DATBullets"/>
                        </w:pPr>
                        <w:r w:rsidRPr="006F311E">
                          <w:t>Excellent interpersonal skills</w:t>
                        </w:r>
                      </w:p>
                      <w:p w14:paraId="0264D1F1" w14:textId="77777777" w:rsidR="00C42B6C" w:rsidRPr="006F311E" w:rsidRDefault="00C42B6C" w:rsidP="00C42B6C">
                        <w:pPr>
                          <w:pStyle w:val="DATBullets"/>
                        </w:pPr>
                        <w:r w:rsidRPr="006F311E">
                          <w:t>Good sense of humour</w:t>
                        </w:r>
                      </w:p>
                      <w:p w14:paraId="70D6CA2A" w14:textId="77777777" w:rsidR="00C42B6C" w:rsidRPr="006F311E" w:rsidRDefault="00C42B6C" w:rsidP="00C42B6C">
                        <w:pPr>
                          <w:pStyle w:val="DATBullets"/>
                        </w:pPr>
                        <w:r w:rsidRPr="006F311E">
                          <w:t>Desire to develop yourself</w:t>
                        </w:r>
                      </w:p>
                      <w:p w14:paraId="7B168F43" w14:textId="77777777" w:rsidR="00C42B6C" w:rsidRPr="006F311E" w:rsidRDefault="00C42B6C" w:rsidP="00C42B6C">
                        <w:pPr>
                          <w:pStyle w:val="DATBullets"/>
                        </w:pPr>
                        <w:r w:rsidRPr="006F311E">
                          <w:t>Ability to give, receive and act on feedback</w:t>
                        </w:r>
                      </w:p>
                      <w:p w14:paraId="2B8304BD" w14:textId="77777777" w:rsidR="00C42B6C" w:rsidRPr="006F311E" w:rsidRDefault="00C42B6C" w:rsidP="00C42B6C">
                        <w:pPr>
                          <w:pStyle w:val="DATBullets"/>
                        </w:pPr>
                        <w:r w:rsidRPr="006F311E">
                          <w:t>Strong attention to detail</w:t>
                        </w:r>
                      </w:p>
                      <w:p w14:paraId="5C5982D4" w14:textId="77777777" w:rsidR="00C42B6C" w:rsidRPr="006F311E" w:rsidRDefault="00C42B6C" w:rsidP="00C42B6C">
                        <w:pPr>
                          <w:pStyle w:val="DATBullets"/>
                        </w:pPr>
                        <w:r w:rsidRPr="006F311E">
                          <w:t>Ability to work under pressure</w:t>
                        </w:r>
                      </w:p>
                      <w:p w14:paraId="1EB33E8D" w14:textId="63876DB7" w:rsidR="00AF7D54" w:rsidRPr="006F311E" w:rsidRDefault="00C42B6C" w:rsidP="00C42B6C">
                        <w:pPr>
                          <w:pStyle w:val="DATBullets"/>
                        </w:pPr>
                        <w:r w:rsidRPr="006F311E">
                          <w:t>Commitment to the full life of the academy</w:t>
                        </w:r>
                      </w:p>
                    </w:sdtContent>
                  </w:sdt>
                </w:sdtContent>
              </w:sdt>
            </w:sdtContent>
          </w:sdt>
        </w:tc>
        <w:tc>
          <w:tcPr>
            <w:tcW w:w="3543" w:type="dxa"/>
          </w:tcPr>
          <w:p w14:paraId="5D73620A" w14:textId="53A1E92F" w:rsidR="00AF7D54" w:rsidRPr="006F311E" w:rsidRDefault="00AF7D54" w:rsidP="00984564">
            <w:pPr>
              <w:pStyle w:val="DATBullets"/>
            </w:pPr>
            <w:r w:rsidRPr="006F311E">
              <w:t>Willingness to</w:t>
            </w:r>
            <w:r w:rsidR="00DC7C4B" w:rsidRPr="006F311E">
              <w:t xml:space="preserve"> </w:t>
            </w:r>
            <w:r w:rsidRPr="006F311E">
              <w:t>offer</w:t>
            </w:r>
            <w:r w:rsidR="00DC7C4B" w:rsidRPr="006F311E">
              <w:t xml:space="preserve"> </w:t>
            </w:r>
            <w:r w:rsidRPr="006F311E">
              <w:t>extra-curricular provision</w:t>
            </w:r>
          </w:p>
        </w:tc>
        <w:tc>
          <w:tcPr>
            <w:tcW w:w="1525" w:type="dxa"/>
          </w:tcPr>
          <w:sdt>
            <w:sdtPr>
              <w:id w:val="-314568793"/>
              <w:placeholder>
                <w:docPart w:val="6A69796C483348AA946136E62DAC315B"/>
              </w:placeholder>
            </w:sdtPr>
            <w:sdtEndPr/>
            <w:sdtContent>
              <w:sdt>
                <w:sdtPr>
                  <w:id w:val="2140681668"/>
                  <w:placeholder>
                    <w:docPart w:val="8F789AE9E6A44910AF2C10559DCDA86E"/>
                  </w:placeholder>
                </w:sdtPr>
                <w:sdtEndPr/>
                <w:sdtContent>
                  <w:sdt>
                    <w:sdtPr>
                      <w:id w:val="1799036524"/>
                      <w:placeholder>
                        <w:docPart w:val="9F62BA44F5F14AEDBA0A52036BE37370"/>
                      </w:placeholder>
                    </w:sdtPr>
                    <w:sdtEndPr/>
                    <w:sdtContent>
                      <w:p w14:paraId="5BC61CD5" w14:textId="77777777" w:rsidR="00AF7D54" w:rsidRPr="006F311E" w:rsidRDefault="00AF7D54" w:rsidP="00984564">
                        <w:pPr>
                          <w:pStyle w:val="DATBullets"/>
                        </w:pPr>
                        <w:r w:rsidRPr="006F311E">
                          <w:t>Application</w:t>
                        </w:r>
                      </w:p>
                      <w:p w14:paraId="5A4CEE85" w14:textId="77777777" w:rsidR="00AF7D54" w:rsidRPr="006F311E" w:rsidRDefault="00AF7D54" w:rsidP="00984564">
                        <w:pPr>
                          <w:pStyle w:val="DATBullets"/>
                        </w:pPr>
                        <w:r w:rsidRPr="006F311E">
                          <w:t>Interview</w:t>
                        </w:r>
                      </w:p>
                      <w:p w14:paraId="31098CF8" w14:textId="546747AC" w:rsidR="00AF7D54" w:rsidRPr="006F311E" w:rsidRDefault="00AF7D54" w:rsidP="00984564">
                        <w:pPr>
                          <w:pStyle w:val="DATBullets"/>
                        </w:pPr>
                        <w:r w:rsidRPr="006F311E">
                          <w:t>References</w:t>
                        </w:r>
                      </w:p>
                    </w:sdtContent>
                  </w:sdt>
                </w:sdtContent>
              </w:sdt>
            </w:sdtContent>
          </w:sdt>
        </w:tc>
      </w:tr>
    </w:tbl>
    <w:p w14:paraId="1CFF2507" w14:textId="77777777" w:rsidR="00AF2EFE" w:rsidRDefault="00AF2EFE" w:rsidP="00677937">
      <w:pPr>
        <w:pStyle w:val="DATSubHeader"/>
        <w:rPr>
          <w:lang w:val="en-US"/>
        </w:rPr>
      </w:pPr>
    </w:p>
    <w:p w14:paraId="5464B474" w14:textId="77777777" w:rsidR="002178FD" w:rsidRPr="00B46465" w:rsidRDefault="002178FD" w:rsidP="00677937">
      <w:pPr>
        <w:pStyle w:val="DATSubHeader"/>
        <w:rPr>
          <w:lang w:val="en-US"/>
        </w:rPr>
      </w:pPr>
    </w:p>
    <w:sectPr w:rsidR="002178FD" w:rsidRPr="00B46465" w:rsidSect="003D726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567" w:right="794" w:bottom="964" w:left="794" w:header="567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4792B2" w14:textId="77777777" w:rsidR="00C6714F" w:rsidRDefault="00C6714F" w:rsidP="00120A78">
      <w:r>
        <w:separator/>
      </w:r>
    </w:p>
  </w:endnote>
  <w:endnote w:type="continuationSeparator" w:id="0">
    <w:p w14:paraId="25C80395" w14:textId="77777777" w:rsidR="00C6714F" w:rsidRDefault="00C6714F" w:rsidP="00120A78">
      <w:r>
        <w:continuationSeparator/>
      </w:r>
    </w:p>
  </w:endnote>
  <w:endnote w:type="continuationNotice" w:id="1">
    <w:p w14:paraId="3EFA4603" w14:textId="77777777" w:rsidR="00C6714F" w:rsidRDefault="00C6714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DE07A6" w14:textId="77777777" w:rsidR="00D63D53" w:rsidRDefault="00D63D53" w:rsidP="00C125D0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2D85BA0" w14:textId="77777777" w:rsidR="00D63D53" w:rsidRDefault="00D63D53" w:rsidP="00FE4B5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CE3F1F" w14:textId="77777777" w:rsidR="00D63D53" w:rsidRPr="0003208F" w:rsidRDefault="00D63D53" w:rsidP="00FE4B5B">
    <w:pPr>
      <w:pStyle w:val="Footer"/>
      <w:ind w:right="360"/>
      <w:rPr>
        <w:rFonts w:ascii="Arial" w:hAnsi="Arial"/>
        <w:position w:val="30"/>
        <w:sz w:val="17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88BB18" w14:textId="77777777" w:rsidR="002178FD" w:rsidRDefault="002178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AFE1B7" w14:textId="77777777" w:rsidR="00C6714F" w:rsidRDefault="00C6714F" w:rsidP="00120A78">
      <w:r>
        <w:separator/>
      </w:r>
    </w:p>
  </w:footnote>
  <w:footnote w:type="continuationSeparator" w:id="0">
    <w:p w14:paraId="05B5F321" w14:textId="77777777" w:rsidR="00C6714F" w:rsidRDefault="00C6714F" w:rsidP="00120A78">
      <w:r>
        <w:continuationSeparator/>
      </w:r>
    </w:p>
  </w:footnote>
  <w:footnote w:type="continuationNotice" w:id="1">
    <w:p w14:paraId="2A8DB6D2" w14:textId="77777777" w:rsidR="00C6714F" w:rsidRDefault="00C6714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67F33A" w14:textId="77777777" w:rsidR="002178FD" w:rsidRDefault="002178F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EEE1CF" w14:textId="4D125846" w:rsidR="00D63D53" w:rsidRDefault="000255AC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241" behindDoc="1" locked="0" layoutInCell="1" allowOverlap="1" wp14:anchorId="7FDBBB00" wp14:editId="5DA770B1">
          <wp:simplePos x="0" y="0"/>
          <wp:positionH relativeFrom="page">
            <wp:posOffset>-63500</wp:posOffset>
          </wp:positionH>
          <wp:positionV relativeFrom="page">
            <wp:posOffset>0</wp:posOffset>
          </wp:positionV>
          <wp:extent cx="7620635" cy="1074674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Background patter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637330" cy="1077028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53079A" w14:textId="48D5C70B" w:rsidR="00D63D53" w:rsidRDefault="00EB136A" w:rsidP="00CC1937">
    <w:pPr>
      <w:pStyle w:val="Header"/>
      <w:tabs>
        <w:tab w:val="clear" w:pos="4513"/>
        <w:tab w:val="clear" w:pos="9026"/>
        <w:tab w:val="left" w:pos="4278"/>
      </w:tabs>
    </w:pPr>
    <w:r>
      <w:rPr>
        <w:noProof/>
        <w:lang w:val="en-GB" w:eastAsia="en-GB"/>
      </w:rPr>
      <w:drawing>
        <wp:anchor distT="0" distB="0" distL="114300" distR="114300" simplePos="0" relativeHeight="251658240" behindDoc="1" locked="0" layoutInCell="1" allowOverlap="1" wp14:anchorId="57D90287" wp14:editId="3027BE8A">
          <wp:simplePos x="0" y="0"/>
          <wp:positionH relativeFrom="page">
            <wp:posOffset>12700</wp:posOffset>
          </wp:positionH>
          <wp:positionV relativeFrom="page">
            <wp:posOffset>0</wp:posOffset>
          </wp:positionV>
          <wp:extent cx="7544272" cy="1074674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Background patter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5555" cy="1077705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C1937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3258DE3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93D6D"/>
    <w:multiLevelType w:val="multilevel"/>
    <w:tmpl w:val="9EFEFE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416992"/>
    <w:multiLevelType w:val="hybridMultilevel"/>
    <w:tmpl w:val="8654E1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612F5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0A84113A"/>
    <w:multiLevelType w:val="hybridMultilevel"/>
    <w:tmpl w:val="0082CE8A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BB015E1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B152C96"/>
    <w:multiLevelType w:val="hybridMultilevel"/>
    <w:tmpl w:val="70CE080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FC0C4F"/>
    <w:multiLevelType w:val="hybridMultilevel"/>
    <w:tmpl w:val="D424FA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A33378"/>
    <w:multiLevelType w:val="multilevel"/>
    <w:tmpl w:val="7138E6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3727E68"/>
    <w:multiLevelType w:val="hybridMultilevel"/>
    <w:tmpl w:val="6C9AD1B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AD56A16"/>
    <w:multiLevelType w:val="hybridMultilevel"/>
    <w:tmpl w:val="E3B8CE8A"/>
    <w:lvl w:ilvl="0" w:tplc="250A4ABC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Bidi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FD0345"/>
    <w:multiLevelType w:val="hybridMultilevel"/>
    <w:tmpl w:val="F6FEF29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F37893"/>
    <w:multiLevelType w:val="multilevel"/>
    <w:tmpl w:val="08E6C054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812D45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2A10B7"/>
    <w:multiLevelType w:val="hybridMultilevel"/>
    <w:tmpl w:val="29167BC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0F640E"/>
    <w:multiLevelType w:val="hybridMultilevel"/>
    <w:tmpl w:val="D5FA5C46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784508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487A251A"/>
    <w:multiLevelType w:val="hybridMultilevel"/>
    <w:tmpl w:val="8048DD74"/>
    <w:lvl w:ilvl="0" w:tplc="C9181380">
      <w:start w:val="1"/>
      <w:numFmt w:val="bullet"/>
      <w:lvlText w:val="-"/>
      <w:lvlJc w:val="left"/>
      <w:pPr>
        <w:ind w:left="40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17" w15:restartNumberingAfterBreak="0">
    <w:nsid w:val="4BCB7022"/>
    <w:multiLevelType w:val="hybridMultilevel"/>
    <w:tmpl w:val="D9E81C6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B160EA"/>
    <w:multiLevelType w:val="hybridMultilevel"/>
    <w:tmpl w:val="AB161ECC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1A4B24"/>
    <w:multiLevelType w:val="hybridMultilevel"/>
    <w:tmpl w:val="E6921326"/>
    <w:lvl w:ilvl="0" w:tplc="00AC19A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6E10BB04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FC1A09EE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4C941EB0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92F89DA0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A55C5668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6F208EAC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FCE8F0EC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1BBEC04E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BB279CF"/>
    <w:multiLevelType w:val="hybridMultilevel"/>
    <w:tmpl w:val="40CA12A2"/>
    <w:lvl w:ilvl="0" w:tplc="177416B4">
      <w:start w:val="1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7F42EB"/>
    <w:multiLevelType w:val="hybridMultilevel"/>
    <w:tmpl w:val="D396A2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AA28F4"/>
    <w:multiLevelType w:val="hybridMultilevel"/>
    <w:tmpl w:val="537C2876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3AD257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68821774"/>
    <w:multiLevelType w:val="multilevel"/>
    <w:tmpl w:val="32DC938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12D45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3B5D5D"/>
    <w:multiLevelType w:val="hybridMultilevel"/>
    <w:tmpl w:val="74F440E0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D10466D"/>
    <w:multiLevelType w:val="hybridMultilevel"/>
    <w:tmpl w:val="0ADCE0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3D0D08"/>
    <w:multiLevelType w:val="hybridMultilevel"/>
    <w:tmpl w:val="5A4A1C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E4079E"/>
    <w:multiLevelType w:val="hybridMultilevel"/>
    <w:tmpl w:val="D542FC5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A044CFA"/>
    <w:multiLevelType w:val="hybridMultilevel"/>
    <w:tmpl w:val="28F6B1D8"/>
    <w:lvl w:ilvl="0" w:tplc="4C386D26">
      <w:start w:val="1"/>
      <w:numFmt w:val="bullet"/>
      <w:pStyle w:val="DATBullets"/>
      <w:lvlText w:val=""/>
      <w:lvlJc w:val="left"/>
      <w:pPr>
        <w:ind w:left="170" w:hanging="170"/>
      </w:pPr>
      <w:rPr>
        <w:rFonts w:ascii="Symbol" w:hAnsi="Symbol" w:hint="default"/>
        <w:color w:val="174489"/>
        <w:sz w:val="19"/>
        <w:szCs w:val="19"/>
      </w:rPr>
    </w:lvl>
    <w:lvl w:ilvl="1" w:tplc="283A84AA">
      <w:start w:val="1"/>
      <w:numFmt w:val="bullet"/>
      <w:pStyle w:val="DATSubBullets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384FF7"/>
    <w:multiLevelType w:val="hybridMultilevel"/>
    <w:tmpl w:val="EF9A8036"/>
    <w:lvl w:ilvl="0" w:tplc="A638200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ED32A4A"/>
    <w:multiLevelType w:val="hybridMultilevel"/>
    <w:tmpl w:val="F3A4999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97107617">
    <w:abstractNumId w:val="29"/>
  </w:num>
  <w:num w:numId="2" w16cid:durableId="1512833978">
    <w:abstractNumId w:val="1"/>
  </w:num>
  <w:num w:numId="3" w16cid:durableId="2136479647">
    <w:abstractNumId w:val="24"/>
  </w:num>
  <w:num w:numId="4" w16cid:durableId="962884248">
    <w:abstractNumId w:val="12"/>
  </w:num>
  <w:num w:numId="5" w16cid:durableId="1283027571">
    <w:abstractNumId w:val="23"/>
  </w:num>
  <w:num w:numId="6" w16cid:durableId="1968855234">
    <w:abstractNumId w:val="0"/>
  </w:num>
  <w:num w:numId="7" w16cid:durableId="1259556098">
    <w:abstractNumId w:val="3"/>
  </w:num>
  <w:num w:numId="8" w16cid:durableId="1262759640">
    <w:abstractNumId w:val="28"/>
  </w:num>
  <w:num w:numId="9" w16cid:durableId="257522085">
    <w:abstractNumId w:val="31"/>
  </w:num>
  <w:num w:numId="10" w16cid:durableId="610630063">
    <w:abstractNumId w:val="9"/>
  </w:num>
  <w:num w:numId="11" w16cid:durableId="369451881">
    <w:abstractNumId w:val="21"/>
  </w:num>
  <w:num w:numId="12" w16cid:durableId="939794199">
    <w:abstractNumId w:val="5"/>
  </w:num>
  <w:num w:numId="13" w16cid:durableId="1316762702">
    <w:abstractNumId w:val="15"/>
  </w:num>
  <w:num w:numId="14" w16cid:durableId="2146969232">
    <w:abstractNumId w:val="26"/>
  </w:num>
  <w:num w:numId="15" w16cid:durableId="244997979">
    <w:abstractNumId w:val="27"/>
  </w:num>
  <w:num w:numId="16" w16cid:durableId="102920492">
    <w:abstractNumId w:val="7"/>
  </w:num>
  <w:num w:numId="17" w16cid:durableId="398524489">
    <w:abstractNumId w:val="14"/>
  </w:num>
  <w:num w:numId="18" w16cid:durableId="229509459">
    <w:abstractNumId w:val="25"/>
  </w:num>
  <w:num w:numId="19" w16cid:durableId="1242830165">
    <w:abstractNumId w:val="8"/>
  </w:num>
  <w:num w:numId="20" w16cid:durableId="1943489425">
    <w:abstractNumId w:val="19"/>
  </w:num>
  <w:num w:numId="21" w16cid:durableId="869226066">
    <w:abstractNumId w:val="13"/>
  </w:num>
  <w:num w:numId="22" w16cid:durableId="40418358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2056074337">
    <w:abstractNumId w:val="4"/>
  </w:num>
  <w:num w:numId="24" w16cid:durableId="717901126">
    <w:abstractNumId w:val="22"/>
  </w:num>
  <w:num w:numId="25" w16cid:durableId="1620801401">
    <w:abstractNumId w:val="16"/>
  </w:num>
  <w:num w:numId="26" w16cid:durableId="1859392217">
    <w:abstractNumId w:val="30"/>
  </w:num>
  <w:num w:numId="27" w16cid:durableId="2117603063">
    <w:abstractNumId w:val="2"/>
  </w:num>
  <w:num w:numId="28" w16cid:durableId="1097408111">
    <w:abstractNumId w:val="29"/>
  </w:num>
  <w:num w:numId="29" w16cid:durableId="2081521340">
    <w:abstractNumId w:val="10"/>
  </w:num>
  <w:num w:numId="30" w16cid:durableId="860705249">
    <w:abstractNumId w:val="17"/>
  </w:num>
  <w:num w:numId="31" w16cid:durableId="84242838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8182065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633292917">
    <w:abstractNumId w:val="29"/>
  </w:num>
  <w:num w:numId="34" w16cid:durableId="75505493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formatting="1" w:enforcement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NjQzMrOwNDE1NzZT0lEKTi0uzszPAykwqgUAlExqzywAAAA="/>
  </w:docVars>
  <w:rsids>
    <w:rsidRoot w:val="00120A78"/>
    <w:rsid w:val="00001570"/>
    <w:rsid w:val="00003B43"/>
    <w:rsid w:val="0001095C"/>
    <w:rsid w:val="00012B80"/>
    <w:rsid w:val="0001487E"/>
    <w:rsid w:val="0001614A"/>
    <w:rsid w:val="00022B8A"/>
    <w:rsid w:val="000233A5"/>
    <w:rsid w:val="000233CD"/>
    <w:rsid w:val="000255AC"/>
    <w:rsid w:val="0002699A"/>
    <w:rsid w:val="00030CD9"/>
    <w:rsid w:val="00031A37"/>
    <w:rsid w:val="0003208F"/>
    <w:rsid w:val="000331E0"/>
    <w:rsid w:val="000361B2"/>
    <w:rsid w:val="000379BE"/>
    <w:rsid w:val="00037F19"/>
    <w:rsid w:val="00042C83"/>
    <w:rsid w:val="000503A5"/>
    <w:rsid w:val="00051A9C"/>
    <w:rsid w:val="00052A15"/>
    <w:rsid w:val="00054FDE"/>
    <w:rsid w:val="0005510B"/>
    <w:rsid w:val="000575EE"/>
    <w:rsid w:val="00065F65"/>
    <w:rsid w:val="00070574"/>
    <w:rsid w:val="00070DFD"/>
    <w:rsid w:val="0007343D"/>
    <w:rsid w:val="00077999"/>
    <w:rsid w:val="000779A4"/>
    <w:rsid w:val="00096161"/>
    <w:rsid w:val="000972FE"/>
    <w:rsid w:val="000A07D9"/>
    <w:rsid w:val="000A0A51"/>
    <w:rsid w:val="000A0B5F"/>
    <w:rsid w:val="000A297D"/>
    <w:rsid w:val="000A2A0F"/>
    <w:rsid w:val="000A6822"/>
    <w:rsid w:val="000A70A4"/>
    <w:rsid w:val="000B1389"/>
    <w:rsid w:val="000B5048"/>
    <w:rsid w:val="000B5B2B"/>
    <w:rsid w:val="000B7A10"/>
    <w:rsid w:val="000C1C52"/>
    <w:rsid w:val="000C605D"/>
    <w:rsid w:val="000C7D05"/>
    <w:rsid w:val="000D2844"/>
    <w:rsid w:val="000E7071"/>
    <w:rsid w:val="000F0767"/>
    <w:rsid w:val="000F1BE9"/>
    <w:rsid w:val="000F445E"/>
    <w:rsid w:val="00100373"/>
    <w:rsid w:val="00102101"/>
    <w:rsid w:val="00104EC7"/>
    <w:rsid w:val="001061A6"/>
    <w:rsid w:val="0010692E"/>
    <w:rsid w:val="00110ACA"/>
    <w:rsid w:val="00111E00"/>
    <w:rsid w:val="00120A78"/>
    <w:rsid w:val="00121695"/>
    <w:rsid w:val="00122CEE"/>
    <w:rsid w:val="00122EF7"/>
    <w:rsid w:val="001244BF"/>
    <w:rsid w:val="001273D2"/>
    <w:rsid w:val="00131D64"/>
    <w:rsid w:val="00135AB4"/>
    <w:rsid w:val="001362D8"/>
    <w:rsid w:val="00136419"/>
    <w:rsid w:val="0013722B"/>
    <w:rsid w:val="00137FC8"/>
    <w:rsid w:val="00143915"/>
    <w:rsid w:val="00144B27"/>
    <w:rsid w:val="00145A01"/>
    <w:rsid w:val="00151829"/>
    <w:rsid w:val="00154B36"/>
    <w:rsid w:val="00160598"/>
    <w:rsid w:val="00160FC8"/>
    <w:rsid w:val="00165152"/>
    <w:rsid w:val="0017020C"/>
    <w:rsid w:val="001750F0"/>
    <w:rsid w:val="00176A9E"/>
    <w:rsid w:val="00181F7D"/>
    <w:rsid w:val="00182882"/>
    <w:rsid w:val="001838D0"/>
    <w:rsid w:val="00185AA2"/>
    <w:rsid w:val="00191E51"/>
    <w:rsid w:val="001953BE"/>
    <w:rsid w:val="001A48C0"/>
    <w:rsid w:val="001A52E1"/>
    <w:rsid w:val="001A54EC"/>
    <w:rsid w:val="001B090D"/>
    <w:rsid w:val="001B7127"/>
    <w:rsid w:val="001B725E"/>
    <w:rsid w:val="001C2452"/>
    <w:rsid w:val="001C3761"/>
    <w:rsid w:val="001C64B3"/>
    <w:rsid w:val="001C6914"/>
    <w:rsid w:val="001D244C"/>
    <w:rsid w:val="001D524C"/>
    <w:rsid w:val="001E135D"/>
    <w:rsid w:val="001E399B"/>
    <w:rsid w:val="001F010B"/>
    <w:rsid w:val="001F0529"/>
    <w:rsid w:val="001F79EB"/>
    <w:rsid w:val="001F7E69"/>
    <w:rsid w:val="00200033"/>
    <w:rsid w:val="00203FD0"/>
    <w:rsid w:val="002104DC"/>
    <w:rsid w:val="00214450"/>
    <w:rsid w:val="002178FD"/>
    <w:rsid w:val="00217E39"/>
    <w:rsid w:val="00226DC1"/>
    <w:rsid w:val="00227FB4"/>
    <w:rsid w:val="00231413"/>
    <w:rsid w:val="00240954"/>
    <w:rsid w:val="00244955"/>
    <w:rsid w:val="002465F4"/>
    <w:rsid w:val="0024706F"/>
    <w:rsid w:val="0025382E"/>
    <w:rsid w:val="00254075"/>
    <w:rsid w:val="00254DF8"/>
    <w:rsid w:val="00255C78"/>
    <w:rsid w:val="0025778D"/>
    <w:rsid w:val="002626D0"/>
    <w:rsid w:val="00264BAC"/>
    <w:rsid w:val="00265ECD"/>
    <w:rsid w:val="002664EC"/>
    <w:rsid w:val="002675A9"/>
    <w:rsid w:val="00267DC9"/>
    <w:rsid w:val="002720DE"/>
    <w:rsid w:val="00272474"/>
    <w:rsid w:val="002748B4"/>
    <w:rsid w:val="00275508"/>
    <w:rsid w:val="00275FB8"/>
    <w:rsid w:val="00277589"/>
    <w:rsid w:val="00281933"/>
    <w:rsid w:val="00286668"/>
    <w:rsid w:val="00286FD9"/>
    <w:rsid w:val="00290073"/>
    <w:rsid w:val="00291306"/>
    <w:rsid w:val="00291A19"/>
    <w:rsid w:val="00291A6A"/>
    <w:rsid w:val="002941EB"/>
    <w:rsid w:val="00297BD8"/>
    <w:rsid w:val="002B27F1"/>
    <w:rsid w:val="002C0852"/>
    <w:rsid w:val="002C19FE"/>
    <w:rsid w:val="002C205A"/>
    <w:rsid w:val="002C21D1"/>
    <w:rsid w:val="002C6645"/>
    <w:rsid w:val="002D1506"/>
    <w:rsid w:val="002D1860"/>
    <w:rsid w:val="002E0CAD"/>
    <w:rsid w:val="002E3646"/>
    <w:rsid w:val="002E5945"/>
    <w:rsid w:val="002E743E"/>
    <w:rsid w:val="002F48E9"/>
    <w:rsid w:val="002F58A6"/>
    <w:rsid w:val="002F5B2B"/>
    <w:rsid w:val="002F5CB2"/>
    <w:rsid w:val="002F6880"/>
    <w:rsid w:val="002F6FAD"/>
    <w:rsid w:val="00301C48"/>
    <w:rsid w:val="00310355"/>
    <w:rsid w:val="00313DF9"/>
    <w:rsid w:val="00317686"/>
    <w:rsid w:val="00317AA2"/>
    <w:rsid w:val="0032097F"/>
    <w:rsid w:val="003264F5"/>
    <w:rsid w:val="00326A38"/>
    <w:rsid w:val="00331957"/>
    <w:rsid w:val="003320C7"/>
    <w:rsid w:val="003358EC"/>
    <w:rsid w:val="003371D6"/>
    <w:rsid w:val="00340344"/>
    <w:rsid w:val="003413AF"/>
    <w:rsid w:val="0034461D"/>
    <w:rsid w:val="00344CA6"/>
    <w:rsid w:val="003532DF"/>
    <w:rsid w:val="0035540A"/>
    <w:rsid w:val="0036758D"/>
    <w:rsid w:val="003677D6"/>
    <w:rsid w:val="00367FD0"/>
    <w:rsid w:val="00370BE7"/>
    <w:rsid w:val="00374FDE"/>
    <w:rsid w:val="003753C8"/>
    <w:rsid w:val="003822A2"/>
    <w:rsid w:val="00384B84"/>
    <w:rsid w:val="00386992"/>
    <w:rsid w:val="00394D21"/>
    <w:rsid w:val="00397574"/>
    <w:rsid w:val="00397672"/>
    <w:rsid w:val="003A3FFB"/>
    <w:rsid w:val="003A72FC"/>
    <w:rsid w:val="003B1046"/>
    <w:rsid w:val="003B179B"/>
    <w:rsid w:val="003B4B5A"/>
    <w:rsid w:val="003B6B02"/>
    <w:rsid w:val="003C1847"/>
    <w:rsid w:val="003C1AE1"/>
    <w:rsid w:val="003C76EA"/>
    <w:rsid w:val="003D0E28"/>
    <w:rsid w:val="003D117A"/>
    <w:rsid w:val="003D7260"/>
    <w:rsid w:val="003E28A7"/>
    <w:rsid w:val="003E32AB"/>
    <w:rsid w:val="003E61D6"/>
    <w:rsid w:val="003F09AB"/>
    <w:rsid w:val="003F0AEC"/>
    <w:rsid w:val="003F35BE"/>
    <w:rsid w:val="003F3712"/>
    <w:rsid w:val="003F44EE"/>
    <w:rsid w:val="003F50D2"/>
    <w:rsid w:val="0040193D"/>
    <w:rsid w:val="00407D17"/>
    <w:rsid w:val="00411B78"/>
    <w:rsid w:val="00411CEE"/>
    <w:rsid w:val="00415C27"/>
    <w:rsid w:val="00420251"/>
    <w:rsid w:val="004205D1"/>
    <w:rsid w:val="00422A03"/>
    <w:rsid w:val="0042570E"/>
    <w:rsid w:val="0043060D"/>
    <w:rsid w:val="00433706"/>
    <w:rsid w:val="00434F24"/>
    <w:rsid w:val="00443640"/>
    <w:rsid w:val="00451A12"/>
    <w:rsid w:val="00452B65"/>
    <w:rsid w:val="00455DC7"/>
    <w:rsid w:val="00457AC6"/>
    <w:rsid w:val="0046067F"/>
    <w:rsid w:val="00462D53"/>
    <w:rsid w:val="00465645"/>
    <w:rsid w:val="0046693A"/>
    <w:rsid w:val="00467B76"/>
    <w:rsid w:val="004706EB"/>
    <w:rsid w:val="004711B8"/>
    <w:rsid w:val="00471996"/>
    <w:rsid w:val="00485C07"/>
    <w:rsid w:val="004906F6"/>
    <w:rsid w:val="00490E77"/>
    <w:rsid w:val="00492515"/>
    <w:rsid w:val="004963B9"/>
    <w:rsid w:val="004A4FC2"/>
    <w:rsid w:val="004A679F"/>
    <w:rsid w:val="004C0DD9"/>
    <w:rsid w:val="004C0DF2"/>
    <w:rsid w:val="004C274F"/>
    <w:rsid w:val="004D2C29"/>
    <w:rsid w:val="004D3181"/>
    <w:rsid w:val="004D5C2D"/>
    <w:rsid w:val="004D64E9"/>
    <w:rsid w:val="004E0727"/>
    <w:rsid w:val="004E1EDC"/>
    <w:rsid w:val="004E31BB"/>
    <w:rsid w:val="004E4EF1"/>
    <w:rsid w:val="004F1623"/>
    <w:rsid w:val="004F164A"/>
    <w:rsid w:val="004F352D"/>
    <w:rsid w:val="005037F1"/>
    <w:rsid w:val="005038C2"/>
    <w:rsid w:val="00506A0C"/>
    <w:rsid w:val="005111C9"/>
    <w:rsid w:val="005134F0"/>
    <w:rsid w:val="005152A8"/>
    <w:rsid w:val="00516970"/>
    <w:rsid w:val="005230F3"/>
    <w:rsid w:val="00524343"/>
    <w:rsid w:val="005364CD"/>
    <w:rsid w:val="00543B4E"/>
    <w:rsid w:val="0054499B"/>
    <w:rsid w:val="00545827"/>
    <w:rsid w:val="005576E2"/>
    <w:rsid w:val="00561611"/>
    <w:rsid w:val="00563E2F"/>
    <w:rsid w:val="00566A4A"/>
    <w:rsid w:val="00566F85"/>
    <w:rsid w:val="00567F4E"/>
    <w:rsid w:val="00573C58"/>
    <w:rsid w:val="00575342"/>
    <w:rsid w:val="00575899"/>
    <w:rsid w:val="005804D2"/>
    <w:rsid w:val="005821C4"/>
    <w:rsid w:val="0058227C"/>
    <w:rsid w:val="005827BA"/>
    <w:rsid w:val="00591D15"/>
    <w:rsid w:val="005964E9"/>
    <w:rsid w:val="0059787A"/>
    <w:rsid w:val="005A1FFE"/>
    <w:rsid w:val="005A2878"/>
    <w:rsid w:val="005A2F4A"/>
    <w:rsid w:val="005B0FFB"/>
    <w:rsid w:val="005B1379"/>
    <w:rsid w:val="005B54F6"/>
    <w:rsid w:val="005B6A09"/>
    <w:rsid w:val="005B7179"/>
    <w:rsid w:val="005B7978"/>
    <w:rsid w:val="005C3800"/>
    <w:rsid w:val="005D0449"/>
    <w:rsid w:val="005D14F6"/>
    <w:rsid w:val="005D3B5F"/>
    <w:rsid w:val="005D4011"/>
    <w:rsid w:val="005D7A71"/>
    <w:rsid w:val="005E01E6"/>
    <w:rsid w:val="005E0605"/>
    <w:rsid w:val="005E40E6"/>
    <w:rsid w:val="005F2E36"/>
    <w:rsid w:val="005F335D"/>
    <w:rsid w:val="005F52E4"/>
    <w:rsid w:val="005F6720"/>
    <w:rsid w:val="005F7548"/>
    <w:rsid w:val="00600BBA"/>
    <w:rsid w:val="00603E6A"/>
    <w:rsid w:val="00605F75"/>
    <w:rsid w:val="00607437"/>
    <w:rsid w:val="006125ED"/>
    <w:rsid w:val="0061447F"/>
    <w:rsid w:val="00620B5B"/>
    <w:rsid w:val="006223CC"/>
    <w:rsid w:val="006240D6"/>
    <w:rsid w:val="0062781E"/>
    <w:rsid w:val="00634717"/>
    <w:rsid w:val="0064174F"/>
    <w:rsid w:val="00644A33"/>
    <w:rsid w:val="00647784"/>
    <w:rsid w:val="00647F25"/>
    <w:rsid w:val="00650B88"/>
    <w:rsid w:val="00652A53"/>
    <w:rsid w:val="00653005"/>
    <w:rsid w:val="006568B9"/>
    <w:rsid w:val="006575F7"/>
    <w:rsid w:val="00661F28"/>
    <w:rsid w:val="0066338A"/>
    <w:rsid w:val="0066352D"/>
    <w:rsid w:val="0066358C"/>
    <w:rsid w:val="00666F2E"/>
    <w:rsid w:val="006673C3"/>
    <w:rsid w:val="0067134F"/>
    <w:rsid w:val="00672306"/>
    <w:rsid w:val="00677937"/>
    <w:rsid w:val="0068297D"/>
    <w:rsid w:val="00683F45"/>
    <w:rsid w:val="00684330"/>
    <w:rsid w:val="006910D2"/>
    <w:rsid w:val="0069423F"/>
    <w:rsid w:val="006971DA"/>
    <w:rsid w:val="006A0CB7"/>
    <w:rsid w:val="006A1DBE"/>
    <w:rsid w:val="006A43C0"/>
    <w:rsid w:val="006A58D7"/>
    <w:rsid w:val="006B0518"/>
    <w:rsid w:val="006C0B8C"/>
    <w:rsid w:val="006C2E61"/>
    <w:rsid w:val="006C41EC"/>
    <w:rsid w:val="006C464A"/>
    <w:rsid w:val="006C69FA"/>
    <w:rsid w:val="006C6DC0"/>
    <w:rsid w:val="006C77BC"/>
    <w:rsid w:val="006D0DF3"/>
    <w:rsid w:val="006D2E46"/>
    <w:rsid w:val="006D306E"/>
    <w:rsid w:val="006D442F"/>
    <w:rsid w:val="006D472B"/>
    <w:rsid w:val="006D50AB"/>
    <w:rsid w:val="006E718B"/>
    <w:rsid w:val="006F04DE"/>
    <w:rsid w:val="006F05E4"/>
    <w:rsid w:val="006F311E"/>
    <w:rsid w:val="006F604D"/>
    <w:rsid w:val="006F6A31"/>
    <w:rsid w:val="00702DF5"/>
    <w:rsid w:val="007135AE"/>
    <w:rsid w:val="007168ED"/>
    <w:rsid w:val="00724D79"/>
    <w:rsid w:val="00726269"/>
    <w:rsid w:val="007276E3"/>
    <w:rsid w:val="00727B8F"/>
    <w:rsid w:val="007307B3"/>
    <w:rsid w:val="00733704"/>
    <w:rsid w:val="007337EE"/>
    <w:rsid w:val="00733EEE"/>
    <w:rsid w:val="0073507B"/>
    <w:rsid w:val="00737EE9"/>
    <w:rsid w:val="007457B3"/>
    <w:rsid w:val="00746EFA"/>
    <w:rsid w:val="00751461"/>
    <w:rsid w:val="0075598F"/>
    <w:rsid w:val="007720A8"/>
    <w:rsid w:val="00772564"/>
    <w:rsid w:val="00777125"/>
    <w:rsid w:val="0078052C"/>
    <w:rsid w:val="007832DD"/>
    <w:rsid w:val="0078367C"/>
    <w:rsid w:val="007933DB"/>
    <w:rsid w:val="00794981"/>
    <w:rsid w:val="00794FEB"/>
    <w:rsid w:val="00795759"/>
    <w:rsid w:val="007B1FE7"/>
    <w:rsid w:val="007B37EB"/>
    <w:rsid w:val="007B3B23"/>
    <w:rsid w:val="007B48D6"/>
    <w:rsid w:val="007B6A0E"/>
    <w:rsid w:val="007B7144"/>
    <w:rsid w:val="007B7A4F"/>
    <w:rsid w:val="007C1908"/>
    <w:rsid w:val="007C279D"/>
    <w:rsid w:val="007C4E44"/>
    <w:rsid w:val="007C65B3"/>
    <w:rsid w:val="007D2E81"/>
    <w:rsid w:val="007D3422"/>
    <w:rsid w:val="007D3FF2"/>
    <w:rsid w:val="007D786D"/>
    <w:rsid w:val="007E0C0B"/>
    <w:rsid w:val="007E1EB9"/>
    <w:rsid w:val="007E1FA5"/>
    <w:rsid w:val="007E617F"/>
    <w:rsid w:val="007E6C2B"/>
    <w:rsid w:val="007F6AB7"/>
    <w:rsid w:val="008034F2"/>
    <w:rsid w:val="00804E52"/>
    <w:rsid w:val="00806132"/>
    <w:rsid w:val="008105A9"/>
    <w:rsid w:val="00814FD2"/>
    <w:rsid w:val="00816CB8"/>
    <w:rsid w:val="008176F4"/>
    <w:rsid w:val="00832864"/>
    <w:rsid w:val="00835DFB"/>
    <w:rsid w:val="008360FF"/>
    <w:rsid w:val="00843DE9"/>
    <w:rsid w:val="00846C84"/>
    <w:rsid w:val="00846CE0"/>
    <w:rsid w:val="00847579"/>
    <w:rsid w:val="00851010"/>
    <w:rsid w:val="00851CD4"/>
    <w:rsid w:val="0085442A"/>
    <w:rsid w:val="00861CCC"/>
    <w:rsid w:val="00870362"/>
    <w:rsid w:val="008724EF"/>
    <w:rsid w:val="008740DB"/>
    <w:rsid w:val="00877DA9"/>
    <w:rsid w:val="008800B7"/>
    <w:rsid w:val="00882EF0"/>
    <w:rsid w:val="00882F88"/>
    <w:rsid w:val="00885CCE"/>
    <w:rsid w:val="008871CB"/>
    <w:rsid w:val="0088750A"/>
    <w:rsid w:val="00891A0F"/>
    <w:rsid w:val="008963A7"/>
    <w:rsid w:val="00896DF1"/>
    <w:rsid w:val="008A46AA"/>
    <w:rsid w:val="008C0118"/>
    <w:rsid w:val="008C22C0"/>
    <w:rsid w:val="008D065B"/>
    <w:rsid w:val="008D5AC1"/>
    <w:rsid w:val="008E166E"/>
    <w:rsid w:val="008E7F78"/>
    <w:rsid w:val="008F54D7"/>
    <w:rsid w:val="00903B18"/>
    <w:rsid w:val="00905AD6"/>
    <w:rsid w:val="009123E3"/>
    <w:rsid w:val="0091271A"/>
    <w:rsid w:val="00917155"/>
    <w:rsid w:val="00921BE1"/>
    <w:rsid w:val="00922276"/>
    <w:rsid w:val="0092328A"/>
    <w:rsid w:val="00923FD1"/>
    <w:rsid w:val="009260AA"/>
    <w:rsid w:val="00927340"/>
    <w:rsid w:val="009404C6"/>
    <w:rsid w:val="00950E80"/>
    <w:rsid w:val="00952277"/>
    <w:rsid w:val="00954CF3"/>
    <w:rsid w:val="00962FD4"/>
    <w:rsid w:val="00963689"/>
    <w:rsid w:val="0096380C"/>
    <w:rsid w:val="00965389"/>
    <w:rsid w:val="00970D63"/>
    <w:rsid w:val="00980AF7"/>
    <w:rsid w:val="00980C40"/>
    <w:rsid w:val="00984564"/>
    <w:rsid w:val="00986193"/>
    <w:rsid w:val="00990610"/>
    <w:rsid w:val="00990C2D"/>
    <w:rsid w:val="00991C84"/>
    <w:rsid w:val="00992072"/>
    <w:rsid w:val="00995F8A"/>
    <w:rsid w:val="00997236"/>
    <w:rsid w:val="009A17F0"/>
    <w:rsid w:val="009A194F"/>
    <w:rsid w:val="009A2F19"/>
    <w:rsid w:val="009A34E7"/>
    <w:rsid w:val="009A4104"/>
    <w:rsid w:val="009B4E2A"/>
    <w:rsid w:val="009B77F4"/>
    <w:rsid w:val="009C2DAE"/>
    <w:rsid w:val="009C6A3C"/>
    <w:rsid w:val="009C7CC5"/>
    <w:rsid w:val="009D0107"/>
    <w:rsid w:val="009D09E6"/>
    <w:rsid w:val="009D2498"/>
    <w:rsid w:val="009D2C41"/>
    <w:rsid w:val="009D5364"/>
    <w:rsid w:val="009D7E6F"/>
    <w:rsid w:val="009E05EF"/>
    <w:rsid w:val="009E180A"/>
    <w:rsid w:val="009E38BE"/>
    <w:rsid w:val="009E4331"/>
    <w:rsid w:val="009F109C"/>
    <w:rsid w:val="009F7066"/>
    <w:rsid w:val="00A06362"/>
    <w:rsid w:val="00A063A0"/>
    <w:rsid w:val="00A06905"/>
    <w:rsid w:val="00A07E3C"/>
    <w:rsid w:val="00A1167F"/>
    <w:rsid w:val="00A13A1A"/>
    <w:rsid w:val="00A14D1F"/>
    <w:rsid w:val="00A201A3"/>
    <w:rsid w:val="00A22A51"/>
    <w:rsid w:val="00A22D83"/>
    <w:rsid w:val="00A235CC"/>
    <w:rsid w:val="00A243E1"/>
    <w:rsid w:val="00A24545"/>
    <w:rsid w:val="00A24806"/>
    <w:rsid w:val="00A24ED3"/>
    <w:rsid w:val="00A31FAA"/>
    <w:rsid w:val="00A34646"/>
    <w:rsid w:val="00A40635"/>
    <w:rsid w:val="00A40F7D"/>
    <w:rsid w:val="00A45B1C"/>
    <w:rsid w:val="00A5106F"/>
    <w:rsid w:val="00A529F4"/>
    <w:rsid w:val="00A5508C"/>
    <w:rsid w:val="00A60919"/>
    <w:rsid w:val="00A61FDF"/>
    <w:rsid w:val="00A626C9"/>
    <w:rsid w:val="00A62902"/>
    <w:rsid w:val="00A6598C"/>
    <w:rsid w:val="00A72224"/>
    <w:rsid w:val="00A75250"/>
    <w:rsid w:val="00A834D9"/>
    <w:rsid w:val="00A84391"/>
    <w:rsid w:val="00A860F2"/>
    <w:rsid w:val="00A90424"/>
    <w:rsid w:val="00A93C71"/>
    <w:rsid w:val="00A95B26"/>
    <w:rsid w:val="00AA0AB3"/>
    <w:rsid w:val="00AA0EF4"/>
    <w:rsid w:val="00AA23A9"/>
    <w:rsid w:val="00AB1198"/>
    <w:rsid w:val="00AB4090"/>
    <w:rsid w:val="00AC073B"/>
    <w:rsid w:val="00AC4EAE"/>
    <w:rsid w:val="00AC62DE"/>
    <w:rsid w:val="00AD086C"/>
    <w:rsid w:val="00AD1DAD"/>
    <w:rsid w:val="00AD31F6"/>
    <w:rsid w:val="00AD360B"/>
    <w:rsid w:val="00AE03B5"/>
    <w:rsid w:val="00AE1CD9"/>
    <w:rsid w:val="00AE5661"/>
    <w:rsid w:val="00AE6FB6"/>
    <w:rsid w:val="00AF24A7"/>
    <w:rsid w:val="00AF2EFE"/>
    <w:rsid w:val="00AF571A"/>
    <w:rsid w:val="00AF67DD"/>
    <w:rsid w:val="00AF7D54"/>
    <w:rsid w:val="00B01DFD"/>
    <w:rsid w:val="00B10086"/>
    <w:rsid w:val="00B12D31"/>
    <w:rsid w:val="00B1431F"/>
    <w:rsid w:val="00B213F7"/>
    <w:rsid w:val="00B230AB"/>
    <w:rsid w:val="00B23BCF"/>
    <w:rsid w:val="00B241BF"/>
    <w:rsid w:val="00B26384"/>
    <w:rsid w:val="00B32B62"/>
    <w:rsid w:val="00B33A43"/>
    <w:rsid w:val="00B42064"/>
    <w:rsid w:val="00B4235A"/>
    <w:rsid w:val="00B46465"/>
    <w:rsid w:val="00B47F58"/>
    <w:rsid w:val="00B567E9"/>
    <w:rsid w:val="00B56AF3"/>
    <w:rsid w:val="00B56CCF"/>
    <w:rsid w:val="00B57452"/>
    <w:rsid w:val="00B611B8"/>
    <w:rsid w:val="00B61273"/>
    <w:rsid w:val="00B72D47"/>
    <w:rsid w:val="00B77797"/>
    <w:rsid w:val="00B8286E"/>
    <w:rsid w:val="00B83325"/>
    <w:rsid w:val="00B90F0D"/>
    <w:rsid w:val="00BB141A"/>
    <w:rsid w:val="00BB485D"/>
    <w:rsid w:val="00BB67B8"/>
    <w:rsid w:val="00BC69FC"/>
    <w:rsid w:val="00BD13BF"/>
    <w:rsid w:val="00BD1C24"/>
    <w:rsid w:val="00BD1E58"/>
    <w:rsid w:val="00BE4C25"/>
    <w:rsid w:val="00BE6009"/>
    <w:rsid w:val="00BF0F5C"/>
    <w:rsid w:val="00C02DD7"/>
    <w:rsid w:val="00C03960"/>
    <w:rsid w:val="00C04484"/>
    <w:rsid w:val="00C045D3"/>
    <w:rsid w:val="00C0514B"/>
    <w:rsid w:val="00C125D0"/>
    <w:rsid w:val="00C131FB"/>
    <w:rsid w:val="00C141CF"/>
    <w:rsid w:val="00C14461"/>
    <w:rsid w:val="00C16DF8"/>
    <w:rsid w:val="00C16F0E"/>
    <w:rsid w:val="00C22FDB"/>
    <w:rsid w:val="00C247CB"/>
    <w:rsid w:val="00C250F8"/>
    <w:rsid w:val="00C312C7"/>
    <w:rsid w:val="00C312D1"/>
    <w:rsid w:val="00C338FA"/>
    <w:rsid w:val="00C340DF"/>
    <w:rsid w:val="00C35597"/>
    <w:rsid w:val="00C41565"/>
    <w:rsid w:val="00C42B6C"/>
    <w:rsid w:val="00C43DC8"/>
    <w:rsid w:val="00C43EB7"/>
    <w:rsid w:val="00C44B06"/>
    <w:rsid w:val="00C466AD"/>
    <w:rsid w:val="00C47C2A"/>
    <w:rsid w:val="00C500B7"/>
    <w:rsid w:val="00C504AE"/>
    <w:rsid w:val="00C5052B"/>
    <w:rsid w:val="00C5342E"/>
    <w:rsid w:val="00C541A5"/>
    <w:rsid w:val="00C54A48"/>
    <w:rsid w:val="00C55391"/>
    <w:rsid w:val="00C61067"/>
    <w:rsid w:val="00C62D59"/>
    <w:rsid w:val="00C6714F"/>
    <w:rsid w:val="00C67889"/>
    <w:rsid w:val="00C7486B"/>
    <w:rsid w:val="00C752AE"/>
    <w:rsid w:val="00C76057"/>
    <w:rsid w:val="00C818E1"/>
    <w:rsid w:val="00C82AA1"/>
    <w:rsid w:val="00C82EDD"/>
    <w:rsid w:val="00C84CAC"/>
    <w:rsid w:val="00C85DBF"/>
    <w:rsid w:val="00C864F5"/>
    <w:rsid w:val="00C916C3"/>
    <w:rsid w:val="00C9211A"/>
    <w:rsid w:val="00C93C1D"/>
    <w:rsid w:val="00CA4D80"/>
    <w:rsid w:val="00CA61FB"/>
    <w:rsid w:val="00CB0752"/>
    <w:rsid w:val="00CB36D4"/>
    <w:rsid w:val="00CB3756"/>
    <w:rsid w:val="00CB449B"/>
    <w:rsid w:val="00CB4739"/>
    <w:rsid w:val="00CB5721"/>
    <w:rsid w:val="00CB7B73"/>
    <w:rsid w:val="00CC0157"/>
    <w:rsid w:val="00CC06A8"/>
    <w:rsid w:val="00CC1937"/>
    <w:rsid w:val="00CC6B48"/>
    <w:rsid w:val="00CC74E3"/>
    <w:rsid w:val="00CD25CA"/>
    <w:rsid w:val="00CD65AB"/>
    <w:rsid w:val="00CE34E7"/>
    <w:rsid w:val="00CE3580"/>
    <w:rsid w:val="00CE464E"/>
    <w:rsid w:val="00CE4C78"/>
    <w:rsid w:val="00CE793C"/>
    <w:rsid w:val="00CE7A90"/>
    <w:rsid w:val="00CE7AC2"/>
    <w:rsid w:val="00CF1342"/>
    <w:rsid w:val="00CF1E1A"/>
    <w:rsid w:val="00CF1EFB"/>
    <w:rsid w:val="00CF3030"/>
    <w:rsid w:val="00CF4EBC"/>
    <w:rsid w:val="00CF509A"/>
    <w:rsid w:val="00CF5AD8"/>
    <w:rsid w:val="00D00687"/>
    <w:rsid w:val="00D02D7A"/>
    <w:rsid w:val="00D03C2D"/>
    <w:rsid w:val="00D06276"/>
    <w:rsid w:val="00D12EFE"/>
    <w:rsid w:val="00D20915"/>
    <w:rsid w:val="00D26930"/>
    <w:rsid w:val="00D30C62"/>
    <w:rsid w:val="00D32C7D"/>
    <w:rsid w:val="00D332CA"/>
    <w:rsid w:val="00D33779"/>
    <w:rsid w:val="00D357FA"/>
    <w:rsid w:val="00D400B4"/>
    <w:rsid w:val="00D4396D"/>
    <w:rsid w:val="00D4590F"/>
    <w:rsid w:val="00D53E7F"/>
    <w:rsid w:val="00D56303"/>
    <w:rsid w:val="00D63D53"/>
    <w:rsid w:val="00D65E16"/>
    <w:rsid w:val="00D65E45"/>
    <w:rsid w:val="00D718B6"/>
    <w:rsid w:val="00D720B8"/>
    <w:rsid w:val="00D75250"/>
    <w:rsid w:val="00D8292E"/>
    <w:rsid w:val="00D863B7"/>
    <w:rsid w:val="00D953B0"/>
    <w:rsid w:val="00DA2C39"/>
    <w:rsid w:val="00DA6E51"/>
    <w:rsid w:val="00DB1DC5"/>
    <w:rsid w:val="00DC40D0"/>
    <w:rsid w:val="00DC7C4B"/>
    <w:rsid w:val="00DC7D5E"/>
    <w:rsid w:val="00DC7F64"/>
    <w:rsid w:val="00DD26EF"/>
    <w:rsid w:val="00DD3939"/>
    <w:rsid w:val="00DD4253"/>
    <w:rsid w:val="00DD5091"/>
    <w:rsid w:val="00DE1C25"/>
    <w:rsid w:val="00DE25FD"/>
    <w:rsid w:val="00DE27CA"/>
    <w:rsid w:val="00DE2B93"/>
    <w:rsid w:val="00DE38DC"/>
    <w:rsid w:val="00DF1563"/>
    <w:rsid w:val="00DF1B67"/>
    <w:rsid w:val="00DF511F"/>
    <w:rsid w:val="00DF749A"/>
    <w:rsid w:val="00E05146"/>
    <w:rsid w:val="00E05341"/>
    <w:rsid w:val="00E10C3E"/>
    <w:rsid w:val="00E11013"/>
    <w:rsid w:val="00E116D1"/>
    <w:rsid w:val="00E12A1B"/>
    <w:rsid w:val="00E12A85"/>
    <w:rsid w:val="00E1312E"/>
    <w:rsid w:val="00E16F11"/>
    <w:rsid w:val="00E23D9D"/>
    <w:rsid w:val="00E30496"/>
    <w:rsid w:val="00E30B9A"/>
    <w:rsid w:val="00E3172D"/>
    <w:rsid w:val="00E3468E"/>
    <w:rsid w:val="00E34C3C"/>
    <w:rsid w:val="00E47545"/>
    <w:rsid w:val="00E52514"/>
    <w:rsid w:val="00E554D1"/>
    <w:rsid w:val="00E5726D"/>
    <w:rsid w:val="00E606BD"/>
    <w:rsid w:val="00E62400"/>
    <w:rsid w:val="00E64199"/>
    <w:rsid w:val="00E64AA5"/>
    <w:rsid w:val="00E66335"/>
    <w:rsid w:val="00E70255"/>
    <w:rsid w:val="00E7272E"/>
    <w:rsid w:val="00E72F2F"/>
    <w:rsid w:val="00E752B2"/>
    <w:rsid w:val="00E77186"/>
    <w:rsid w:val="00E837C9"/>
    <w:rsid w:val="00E85EF0"/>
    <w:rsid w:val="00E860E0"/>
    <w:rsid w:val="00EA1A7B"/>
    <w:rsid w:val="00EA7955"/>
    <w:rsid w:val="00EB10B0"/>
    <w:rsid w:val="00EB136A"/>
    <w:rsid w:val="00EB66AD"/>
    <w:rsid w:val="00EC1895"/>
    <w:rsid w:val="00EC4309"/>
    <w:rsid w:val="00ED1B28"/>
    <w:rsid w:val="00ED41B1"/>
    <w:rsid w:val="00ED5A1D"/>
    <w:rsid w:val="00ED65C6"/>
    <w:rsid w:val="00ED70BE"/>
    <w:rsid w:val="00EE055A"/>
    <w:rsid w:val="00EE162D"/>
    <w:rsid w:val="00EE5C92"/>
    <w:rsid w:val="00EE78D1"/>
    <w:rsid w:val="00EF3AEA"/>
    <w:rsid w:val="00EF4F03"/>
    <w:rsid w:val="00EF4F1B"/>
    <w:rsid w:val="00EF6A66"/>
    <w:rsid w:val="00F03C42"/>
    <w:rsid w:val="00F04644"/>
    <w:rsid w:val="00F06FD4"/>
    <w:rsid w:val="00F072C8"/>
    <w:rsid w:val="00F10A33"/>
    <w:rsid w:val="00F10AA2"/>
    <w:rsid w:val="00F140AF"/>
    <w:rsid w:val="00F15789"/>
    <w:rsid w:val="00F16E1B"/>
    <w:rsid w:val="00F233A0"/>
    <w:rsid w:val="00F27446"/>
    <w:rsid w:val="00F30346"/>
    <w:rsid w:val="00F31644"/>
    <w:rsid w:val="00F3594E"/>
    <w:rsid w:val="00F3789B"/>
    <w:rsid w:val="00F450C9"/>
    <w:rsid w:val="00F47540"/>
    <w:rsid w:val="00F47DB9"/>
    <w:rsid w:val="00F53153"/>
    <w:rsid w:val="00F55E4A"/>
    <w:rsid w:val="00F567E7"/>
    <w:rsid w:val="00F656BC"/>
    <w:rsid w:val="00F73F90"/>
    <w:rsid w:val="00F74A0F"/>
    <w:rsid w:val="00F74FF7"/>
    <w:rsid w:val="00F76F7C"/>
    <w:rsid w:val="00F83851"/>
    <w:rsid w:val="00F913B9"/>
    <w:rsid w:val="00F93541"/>
    <w:rsid w:val="00FA1F0A"/>
    <w:rsid w:val="00FA456D"/>
    <w:rsid w:val="00FA47BA"/>
    <w:rsid w:val="00FA4E65"/>
    <w:rsid w:val="00FA7279"/>
    <w:rsid w:val="00FA777E"/>
    <w:rsid w:val="00FC42AC"/>
    <w:rsid w:val="00FD174B"/>
    <w:rsid w:val="00FD4287"/>
    <w:rsid w:val="00FD48ED"/>
    <w:rsid w:val="00FE1CF9"/>
    <w:rsid w:val="00FE4235"/>
    <w:rsid w:val="00FE4B5B"/>
    <w:rsid w:val="00FE4CA6"/>
    <w:rsid w:val="00FE56CB"/>
    <w:rsid w:val="00FE739D"/>
    <w:rsid w:val="00FF48DD"/>
    <w:rsid w:val="00FF5926"/>
    <w:rsid w:val="00FF5B99"/>
    <w:rsid w:val="01870832"/>
    <w:rsid w:val="01FE31C7"/>
    <w:rsid w:val="06575911"/>
    <w:rsid w:val="0C6E7F44"/>
    <w:rsid w:val="10E90A54"/>
    <w:rsid w:val="13B7F7C4"/>
    <w:rsid w:val="148A175F"/>
    <w:rsid w:val="1F190FD1"/>
    <w:rsid w:val="207C07F2"/>
    <w:rsid w:val="21B0E9B3"/>
    <w:rsid w:val="270AF959"/>
    <w:rsid w:val="2A681868"/>
    <w:rsid w:val="2C4BB1A4"/>
    <w:rsid w:val="2DAD47EF"/>
    <w:rsid w:val="2ECA9AE1"/>
    <w:rsid w:val="3022F68E"/>
    <w:rsid w:val="341997CE"/>
    <w:rsid w:val="4727FF4F"/>
    <w:rsid w:val="4B9161BB"/>
    <w:rsid w:val="50BB6D51"/>
    <w:rsid w:val="523C01C4"/>
    <w:rsid w:val="52AC80BC"/>
    <w:rsid w:val="52E3892F"/>
    <w:rsid w:val="5D2D8163"/>
    <w:rsid w:val="5D9CD540"/>
    <w:rsid w:val="5DB358EA"/>
    <w:rsid w:val="66A46077"/>
    <w:rsid w:val="6942BC96"/>
    <w:rsid w:val="71777F50"/>
    <w:rsid w:val="723DF9AB"/>
    <w:rsid w:val="73C0925B"/>
    <w:rsid w:val="760E8BA8"/>
    <w:rsid w:val="77B6302C"/>
    <w:rsid w:val="7C050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E8904A"/>
  <w15:chartTrackingRefBased/>
  <w15:docId w15:val="{9A9533BD-F76B-44EA-84A5-875E4A1C82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1" w:defUIPriority="99" w:defSemiHidden="0" w:defUnhideWhenUsed="0" w:defQFormat="0" w:count="376">
    <w:lsdException w:name="Normal" w:locked="0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locked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0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3532DF"/>
    <w:rPr>
      <w:rFonts w:eastAsiaTheme="minorEastAsia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locked/>
    <w:rsid w:val="00120A78"/>
    <w:pPr>
      <w:tabs>
        <w:tab w:val="center" w:pos="4513"/>
        <w:tab w:val="right" w:pos="9026"/>
      </w:tabs>
    </w:pPr>
    <w:rPr>
      <w:rFonts w:eastAsiaTheme="minorHAnsi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120A78"/>
  </w:style>
  <w:style w:type="paragraph" w:styleId="Footer">
    <w:name w:val="footer"/>
    <w:basedOn w:val="Normal"/>
    <w:link w:val="FooterChar"/>
    <w:uiPriority w:val="99"/>
    <w:unhideWhenUsed/>
    <w:locked/>
    <w:rsid w:val="00120A78"/>
    <w:pPr>
      <w:tabs>
        <w:tab w:val="center" w:pos="4513"/>
        <w:tab w:val="right" w:pos="9026"/>
      </w:tabs>
    </w:pPr>
    <w:rPr>
      <w:rFonts w:eastAsiaTheme="minorHAnsi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120A78"/>
  </w:style>
  <w:style w:type="character" w:styleId="PageNumber">
    <w:name w:val="page number"/>
    <w:basedOn w:val="DefaultParagraphFont"/>
    <w:uiPriority w:val="99"/>
    <w:semiHidden/>
    <w:unhideWhenUsed/>
    <w:locked/>
    <w:rsid w:val="00FE4B5B"/>
  </w:style>
  <w:style w:type="table" w:styleId="TableGrid">
    <w:name w:val="Table Grid"/>
    <w:basedOn w:val="TableNormal"/>
    <w:uiPriority w:val="39"/>
    <w:locked/>
    <w:rsid w:val="004F16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ATHeader">
    <w:name w:val="DAT_Header"/>
    <w:basedOn w:val="Normal"/>
    <w:qFormat/>
    <w:rsid w:val="00AA0EF4"/>
    <w:pPr>
      <w:spacing w:after="120" w:line="312" w:lineRule="exact"/>
    </w:pPr>
    <w:rPr>
      <w:b/>
      <w:color w:val="174489"/>
      <w:sz w:val="27"/>
      <w:szCs w:val="27"/>
    </w:rPr>
  </w:style>
  <w:style w:type="paragraph" w:customStyle="1" w:styleId="DATSubHeader">
    <w:name w:val="DAT_SubHeader"/>
    <w:basedOn w:val="Normal"/>
    <w:qFormat/>
    <w:rsid w:val="00AA0EF4"/>
    <w:pPr>
      <w:spacing w:before="240" w:after="120"/>
    </w:pPr>
    <w:rPr>
      <w:b/>
      <w:noProof/>
      <w:color w:val="174489"/>
      <w:sz w:val="23"/>
      <w:szCs w:val="23"/>
      <w:lang w:eastAsia="en-GB"/>
    </w:rPr>
  </w:style>
  <w:style w:type="paragraph" w:customStyle="1" w:styleId="DATTableSubHeader">
    <w:name w:val="DAT_Table_SubHeader"/>
    <w:basedOn w:val="Normal"/>
    <w:qFormat/>
    <w:rsid w:val="008D5AC1"/>
    <w:pPr>
      <w:spacing w:before="40" w:after="120" w:line="228" w:lineRule="exact"/>
    </w:pPr>
    <w:rPr>
      <w:b/>
      <w:sz w:val="19"/>
      <w:szCs w:val="19"/>
    </w:rPr>
  </w:style>
  <w:style w:type="paragraph" w:styleId="ListParagraph">
    <w:name w:val="List Paragraph"/>
    <w:basedOn w:val="Normal"/>
    <w:uiPriority w:val="34"/>
    <w:qFormat/>
    <w:locked/>
    <w:rsid w:val="002F6880"/>
    <w:pPr>
      <w:ind w:left="720"/>
      <w:contextualSpacing/>
    </w:pPr>
  </w:style>
  <w:style w:type="paragraph" w:customStyle="1" w:styleId="DATBullets">
    <w:name w:val="DAT_Bullets"/>
    <w:basedOn w:val="ListParagraph"/>
    <w:autoRedefine/>
    <w:qFormat/>
    <w:rsid w:val="00984564"/>
    <w:pPr>
      <w:numPr>
        <w:numId w:val="1"/>
      </w:numPr>
      <w:spacing w:before="60" w:after="60" w:line="228" w:lineRule="exact"/>
      <w:contextualSpacing w:val="0"/>
      <w:jc w:val="both"/>
    </w:pPr>
    <w:rPr>
      <w:sz w:val="19"/>
      <w:szCs w:val="19"/>
    </w:rPr>
  </w:style>
  <w:style w:type="paragraph" w:customStyle="1" w:styleId="DATText">
    <w:name w:val="DAT_Text"/>
    <w:basedOn w:val="Normal"/>
    <w:qFormat/>
    <w:rsid w:val="006C0B8C"/>
    <w:pPr>
      <w:spacing w:before="120" w:after="120" w:line="228" w:lineRule="exact"/>
      <w:jc w:val="both"/>
    </w:pPr>
    <w:rPr>
      <w:sz w:val="19"/>
      <w:szCs w:val="19"/>
    </w:rPr>
  </w:style>
  <w:style w:type="paragraph" w:customStyle="1" w:styleId="DATFooterText">
    <w:name w:val="DAT_Footer_Text"/>
    <w:basedOn w:val="Normal"/>
    <w:rsid w:val="008176F4"/>
    <w:pPr>
      <w:spacing w:before="40" w:after="120" w:line="228" w:lineRule="exact"/>
    </w:pPr>
    <w:rPr>
      <w:rFonts w:eastAsiaTheme="minorHAnsi"/>
      <w:b/>
      <w:i/>
      <w:color w:val="000000" w:themeColor="text1"/>
      <w:sz w:val="19"/>
      <w:szCs w:val="14"/>
    </w:rPr>
  </w:style>
  <w:style w:type="paragraph" w:customStyle="1" w:styleId="Space">
    <w:name w:val="Space"/>
    <w:basedOn w:val="DATText"/>
    <w:qFormat/>
    <w:locked/>
    <w:rsid w:val="00C5052B"/>
    <w:pPr>
      <w:spacing w:line="380" w:lineRule="exact"/>
    </w:pPr>
  </w:style>
  <w:style w:type="paragraph" w:customStyle="1" w:styleId="DATFooter">
    <w:name w:val="DAT_Footer"/>
    <w:qFormat/>
    <w:rsid w:val="002C21D1"/>
    <w:pPr>
      <w:framePr w:wrap="around" w:vAnchor="page" w:hAnchor="page" w:x="795" w:y="16203"/>
    </w:pPr>
    <w:rPr>
      <w:rFonts w:asciiTheme="majorHAnsi" w:eastAsiaTheme="minorEastAsia" w:hAnsiTheme="majorHAnsi"/>
      <w:color w:val="4D4D4C"/>
      <w:sz w:val="14"/>
      <w:szCs w:val="14"/>
      <w:lang w:val="en-GB"/>
    </w:rPr>
  </w:style>
  <w:style w:type="paragraph" w:customStyle="1" w:styleId="DATTableColHeader">
    <w:name w:val="DAT_TableColHeader"/>
    <w:basedOn w:val="DATSubHeader"/>
    <w:qFormat/>
    <w:rsid w:val="00CB7B73"/>
    <w:pPr>
      <w:spacing w:before="80" w:after="80"/>
    </w:pPr>
    <w:rPr>
      <w:sz w:val="19"/>
      <w:szCs w:val="19"/>
    </w:rPr>
  </w:style>
  <w:style w:type="paragraph" w:customStyle="1" w:styleId="DATTableRowHeader">
    <w:name w:val="DAT_TableRowHeader"/>
    <w:basedOn w:val="DATTopSubHeader"/>
    <w:qFormat/>
    <w:rsid w:val="00CB7B73"/>
    <w:pPr>
      <w:spacing w:before="80" w:after="80"/>
    </w:pPr>
    <w:rPr>
      <w:sz w:val="19"/>
      <w:szCs w:val="19"/>
    </w:rPr>
  </w:style>
  <w:style w:type="character" w:styleId="PlaceholderText">
    <w:name w:val="Placeholder Text"/>
    <w:basedOn w:val="DefaultParagraphFont"/>
    <w:uiPriority w:val="99"/>
    <w:semiHidden/>
    <w:locked/>
    <w:rsid w:val="00485C0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9616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6161"/>
    <w:rPr>
      <w:rFonts w:ascii="Segoe UI" w:eastAsiaTheme="minorEastAsia" w:hAnsi="Segoe UI" w:cs="Segoe UI"/>
      <w:sz w:val="18"/>
      <w:szCs w:val="18"/>
      <w:lang w:val="en-GB"/>
    </w:rPr>
  </w:style>
  <w:style w:type="character" w:styleId="Hyperlink">
    <w:name w:val="Hyperlink"/>
    <w:basedOn w:val="DefaultParagraphFont"/>
    <w:uiPriority w:val="99"/>
    <w:unhideWhenUsed/>
    <w:locked/>
    <w:rsid w:val="00733704"/>
    <w:rPr>
      <w:color w:val="0563C1" w:themeColor="hyperlink"/>
      <w:u w:val="single"/>
    </w:rPr>
  </w:style>
  <w:style w:type="paragraph" w:customStyle="1" w:styleId="DATSubBullets">
    <w:name w:val="DAT_SubBullets"/>
    <w:basedOn w:val="DATBullets"/>
    <w:qFormat/>
    <w:rsid w:val="006C0B8C"/>
    <w:pPr>
      <w:numPr>
        <w:ilvl w:val="1"/>
      </w:numPr>
      <w:ind w:left="595" w:hanging="170"/>
    </w:pPr>
  </w:style>
  <w:style w:type="paragraph" w:customStyle="1" w:styleId="DATStrongBullet">
    <w:name w:val="DAT_StrongBullet"/>
    <w:basedOn w:val="DATBullets"/>
    <w:qFormat/>
    <w:rsid w:val="00AD1DAD"/>
    <w:rPr>
      <w:b/>
    </w:rPr>
  </w:style>
  <w:style w:type="paragraph" w:customStyle="1" w:styleId="DATStrongText">
    <w:name w:val="DAT_StrongText"/>
    <w:basedOn w:val="DATText"/>
    <w:qFormat/>
    <w:rsid w:val="00AD1DAD"/>
    <w:rPr>
      <w:b/>
    </w:rPr>
  </w:style>
  <w:style w:type="paragraph" w:customStyle="1" w:styleId="DATStrongEmphasis">
    <w:name w:val="DAT_StrongEmphasis"/>
    <w:basedOn w:val="DATStrongText"/>
    <w:qFormat/>
    <w:rsid w:val="00AD1DAD"/>
    <w:rPr>
      <w:i/>
    </w:rPr>
  </w:style>
  <w:style w:type="paragraph" w:customStyle="1" w:styleId="DATEmphasis">
    <w:name w:val="DAT_Emphasis"/>
    <w:basedOn w:val="DATStrongEmphasis"/>
    <w:qFormat/>
    <w:rsid w:val="00AD1DAD"/>
    <w:rPr>
      <w:b w:val="0"/>
    </w:rPr>
  </w:style>
  <w:style w:type="paragraph" w:customStyle="1" w:styleId="DATTopSubHeader">
    <w:name w:val="DAT_TopSubHeader"/>
    <w:basedOn w:val="DATSubHeader"/>
    <w:qFormat/>
    <w:rsid w:val="008E166E"/>
    <w:pPr>
      <w:spacing w:before="120"/>
    </w:pPr>
  </w:style>
  <w:style w:type="paragraph" w:customStyle="1" w:styleId="DATTableText">
    <w:name w:val="DAT_TableText"/>
    <w:basedOn w:val="DATText"/>
    <w:qFormat/>
    <w:rsid w:val="00227FB4"/>
    <w:pPr>
      <w:spacing w:before="80" w:after="80"/>
    </w:pPr>
  </w:style>
  <w:style w:type="character" w:styleId="FollowedHyperlink">
    <w:name w:val="FollowedHyperlink"/>
    <w:basedOn w:val="DefaultParagraphFont"/>
    <w:uiPriority w:val="99"/>
    <w:semiHidden/>
    <w:unhideWhenUsed/>
    <w:locked/>
    <w:rsid w:val="00A201A3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locked/>
    <w:rsid w:val="00806132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paragraph" w:customStyle="1" w:styleId="paragraph">
    <w:name w:val="paragraph"/>
    <w:basedOn w:val="Normal"/>
    <w:rsid w:val="0025382E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customStyle="1" w:styleId="normaltextrun">
    <w:name w:val="normaltextrun"/>
    <w:basedOn w:val="DefaultParagraphFont"/>
    <w:rsid w:val="0025382E"/>
  </w:style>
  <w:style w:type="paragraph" w:customStyle="1" w:styleId="DTAText">
    <w:name w:val="DTA_Text"/>
    <w:basedOn w:val="Normal"/>
    <w:qFormat/>
    <w:rsid w:val="00AF2EFE"/>
    <w:pPr>
      <w:spacing w:before="40" w:after="120" w:line="228" w:lineRule="exact"/>
      <w:jc w:val="both"/>
    </w:pPr>
    <w:rPr>
      <w:sz w:val="19"/>
      <w:szCs w:val="19"/>
    </w:rPr>
  </w:style>
  <w:style w:type="paragraph" w:customStyle="1" w:styleId="DTATableBullets">
    <w:name w:val="DTA_Table_Bullets"/>
    <w:basedOn w:val="ListParagraph"/>
    <w:autoRedefine/>
    <w:qFormat/>
    <w:rsid w:val="005B7179"/>
    <w:pPr>
      <w:spacing w:before="40" w:after="120" w:line="228" w:lineRule="exact"/>
      <w:ind w:left="170" w:hanging="170"/>
    </w:pPr>
    <w:rPr>
      <w:sz w:val="19"/>
      <w:szCs w:val="19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FE73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locked/>
    <w:rsid w:val="00FE739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E739D"/>
    <w:rPr>
      <w:rFonts w:eastAsiaTheme="minorEastAsia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FE73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739D"/>
    <w:rPr>
      <w:rFonts w:eastAsiaTheme="minorEastAsia"/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906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4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24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1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2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8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837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4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38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57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62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484972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7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736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1988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573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6225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57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2543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8107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460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0503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39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25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506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9248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9067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142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76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3931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562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131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8173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2593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945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5591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4813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1176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4837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43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7517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584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9184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978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391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214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7705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2154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4035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1510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5602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920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171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44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3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78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59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49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290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48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4011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13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040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25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537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87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39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84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3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4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08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701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2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429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82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2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51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289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09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698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796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42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216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179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46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502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06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649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01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294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00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228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6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379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5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2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264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20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389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56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73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9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638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33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33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028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95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06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96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52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87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177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80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1F7D6EE22D6466B9CD827841CAEC7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D90B64-EEA1-4486-9E0C-CAEE40EC254E}"/>
      </w:docPartPr>
      <w:docPartBody>
        <w:p w:rsidR="00CF2966" w:rsidRDefault="00EE78D1" w:rsidP="00EE78D1">
          <w:pPr>
            <w:pStyle w:val="F1F7D6EE22D6466B9CD827841CAEC784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66D3AADF6446D1B31E97DE4242A0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68AA9-8F5F-41FD-B4FB-5AA4E2802454}"/>
      </w:docPartPr>
      <w:docPartBody>
        <w:p w:rsidR="00CF2966" w:rsidRDefault="00EE78D1" w:rsidP="00EE78D1">
          <w:pPr>
            <w:pStyle w:val="9166D3AADF6446D1B31E97DE4242A03B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CA256ED8ED4350AF63588937CB97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2ED325-4274-4738-B957-5E7F1E52039F}"/>
      </w:docPartPr>
      <w:docPartBody>
        <w:p w:rsidR="00CF2966" w:rsidRDefault="00EE78D1" w:rsidP="00EE78D1">
          <w:pPr>
            <w:pStyle w:val="25CA256ED8ED4350AF63588937CB97BE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DD0349175142A2A58F3CDE465679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97AB6D-1916-4777-AD9B-0F60F5E42CF3}"/>
      </w:docPartPr>
      <w:docPartBody>
        <w:p w:rsidR="00CF2966" w:rsidRDefault="00EE78D1" w:rsidP="00EE78D1">
          <w:pPr>
            <w:pStyle w:val="F3DD0349175142A2A58F3CDE46567967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1F656CBE9574F14902C0E43898839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196684-7012-496B-AC54-54A07E8B589A}"/>
      </w:docPartPr>
      <w:docPartBody>
        <w:p w:rsidR="00CF2966" w:rsidRDefault="00EE78D1" w:rsidP="00EE78D1">
          <w:pPr>
            <w:pStyle w:val="21F656CBE9574F14902C0E4389883962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463D99747841BEBBFCDF442BD7FF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CB9BBF-264E-4900-9A15-7A2A62315125}"/>
      </w:docPartPr>
      <w:docPartBody>
        <w:p w:rsidR="00CF2966" w:rsidRDefault="00EE78D1" w:rsidP="00EE78D1">
          <w:pPr>
            <w:pStyle w:val="9B463D99747841BEBBFCDF442BD7FF0C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2AAACF1E7545248D1A996C24B1BB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10258C-394F-47A7-A0D8-0FD2850673D7}"/>
      </w:docPartPr>
      <w:docPartBody>
        <w:p w:rsidR="00CF2966" w:rsidRDefault="00EE78D1" w:rsidP="00EE78D1">
          <w:pPr>
            <w:pStyle w:val="432AAACF1E7545248D1A996C24B1BBE8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2F2BD81CE14476AD6B71836A7A63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9C2555-7AB5-4ED4-A06F-878E1B0A8B88}"/>
      </w:docPartPr>
      <w:docPartBody>
        <w:p w:rsidR="00CF2966" w:rsidRDefault="00EE78D1" w:rsidP="00EE78D1">
          <w:pPr>
            <w:pStyle w:val="E32F2BD81CE14476AD6B71836A7A634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48EF2A04CAB472B83BEF24AB7B3C0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02304C-8E81-4BEA-9B77-E0B44BE49B24}"/>
      </w:docPartPr>
      <w:docPartBody>
        <w:p w:rsidR="00CF2966" w:rsidRDefault="00EE78D1" w:rsidP="00EE78D1">
          <w:pPr>
            <w:pStyle w:val="048EF2A04CAB472B83BEF24AB7B3C03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40E9C47FCF43EBA6C4F93C809AB3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18F5C8-A8A4-40CE-B5E1-9DAD16D9BD48}"/>
      </w:docPartPr>
      <w:docPartBody>
        <w:p w:rsidR="00CF2966" w:rsidRDefault="00EE78D1" w:rsidP="00EE78D1">
          <w:pPr>
            <w:pStyle w:val="8940E9C47FCF43EBA6C4F93C809AB3E4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E798B1ED8B4177A3737A12D6E791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10B4C3-5C5E-4F52-95FD-03D577B03BAC}"/>
      </w:docPartPr>
      <w:docPartBody>
        <w:p w:rsidR="00CF2966" w:rsidRDefault="00EE78D1" w:rsidP="00EE78D1">
          <w:pPr>
            <w:pStyle w:val="C4E798B1ED8B4177A3737A12D6E791DF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41A4CB94ED4A72BDC55D0C903650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833783-D49E-42D8-B225-16782578E3C3}"/>
      </w:docPartPr>
      <w:docPartBody>
        <w:p w:rsidR="00CF2966" w:rsidRDefault="00EE78D1" w:rsidP="00EE78D1">
          <w:pPr>
            <w:pStyle w:val="F341A4CB94ED4A72BDC55D0C9036507F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FB5D8E22C54C53AA2DB6A00043C5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DEE5F8-A3F2-4E52-96DB-736A6869655D}"/>
      </w:docPartPr>
      <w:docPartBody>
        <w:p w:rsidR="00CF2966" w:rsidRDefault="00EE78D1" w:rsidP="00EE78D1">
          <w:pPr>
            <w:pStyle w:val="8FFB5D8E22C54C53AA2DB6A00043C59B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A69796C483348AA946136E62DAC31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4C6D7F-DBDF-4C9E-B861-79F7E024CF59}"/>
      </w:docPartPr>
      <w:docPartBody>
        <w:p w:rsidR="00CF2966" w:rsidRDefault="00EE78D1" w:rsidP="00EE78D1">
          <w:pPr>
            <w:pStyle w:val="6A69796C483348AA946136E62DAC315B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789AE9E6A44910AF2C10559DCDA8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5B6D6C-B558-4B08-9899-BBAA1E383195}"/>
      </w:docPartPr>
      <w:docPartBody>
        <w:p w:rsidR="00CF2966" w:rsidRDefault="00EE78D1" w:rsidP="00EE78D1">
          <w:pPr>
            <w:pStyle w:val="8F789AE9E6A44910AF2C10559DCDA86E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62BA44F5F14AEDBA0A52036BE373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3B0254-B20E-47E4-8A84-B0BF9CCF4152}"/>
      </w:docPartPr>
      <w:docPartBody>
        <w:p w:rsidR="00CF2966" w:rsidRDefault="00EE78D1" w:rsidP="00EE78D1">
          <w:pPr>
            <w:pStyle w:val="9F62BA44F5F14AEDBA0A52036BE37370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3F8BD551FB48B984FD69F49C3A1B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A9C14E-BDDE-489E-92C0-5CD80DD53058}"/>
      </w:docPartPr>
      <w:docPartBody>
        <w:p w:rsidR="005D5B25" w:rsidRDefault="00B241BF" w:rsidP="00B241BF">
          <w:pPr>
            <w:pStyle w:val="243F8BD551FB48B984FD69F49C3A1BE1"/>
          </w:pPr>
          <w:r w:rsidRPr="00C8011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E05138ACD14F53BBEC9EFD1C0774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DEB24C-EBD5-499F-B29D-90843CD364F5}"/>
      </w:docPartPr>
      <w:docPartBody>
        <w:p w:rsidR="005D5B25" w:rsidRDefault="00B241BF" w:rsidP="00B241BF">
          <w:pPr>
            <w:pStyle w:val="D9E05138ACD14F53BBEC9EFD1C077402"/>
          </w:pPr>
          <w:r w:rsidRPr="00C8011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E95BDC33374C57B41FF6A145D91E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BC5CDA-18D0-4925-8F3F-A03D5CD687B2}"/>
      </w:docPartPr>
      <w:docPartBody>
        <w:p w:rsidR="005D5B25" w:rsidRDefault="00B241BF" w:rsidP="00B241BF">
          <w:pPr>
            <w:pStyle w:val="6FE95BDC33374C57B41FF6A145D91E5B"/>
          </w:pPr>
          <w:r w:rsidRPr="00641EB9">
            <w:t>Click here to enter text.</w:t>
          </w:r>
        </w:p>
      </w:docPartBody>
    </w:docPart>
    <w:docPart>
      <w:docPartPr>
        <w:name w:val="CC3823B4F36D47DF9528B709072056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AA15E0-A48E-4D79-94AB-C03E46C7480C}"/>
      </w:docPartPr>
      <w:docPartBody>
        <w:p w:rsidR="005D5B25" w:rsidRDefault="00B241BF" w:rsidP="00B241BF">
          <w:pPr>
            <w:pStyle w:val="CC3823B4F36D47DF9528B7090720561B"/>
          </w:pPr>
          <w:r w:rsidRPr="008C77C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FE1AD0E03E4872A47A78726C898E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36A975-93B6-42BE-B0FB-748F5DF03BA3}"/>
      </w:docPartPr>
      <w:docPartBody>
        <w:p w:rsidR="00275196" w:rsidRDefault="00B241BF">
          <w:pPr>
            <w:pStyle w:val="9AFE1AD0E03E4872A47A78726C898EA8"/>
          </w:pPr>
          <w:r w:rsidRPr="00C8011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350D48F6EA747ACBC7D8F9FA37F03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9EBB28-606A-484A-83AC-30F71ABDA6A3}"/>
      </w:docPartPr>
      <w:docPartBody>
        <w:p w:rsidR="008B10D9" w:rsidRDefault="00C14461" w:rsidP="00C14461">
          <w:pPr>
            <w:pStyle w:val="9350D48F6EA747ACBC7D8F9FA37F030C"/>
          </w:pPr>
          <w:r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59B9"/>
    <w:rsid w:val="000233A5"/>
    <w:rsid w:val="000456E4"/>
    <w:rsid w:val="00046DD6"/>
    <w:rsid w:val="000B2601"/>
    <w:rsid w:val="001A6592"/>
    <w:rsid w:val="00243C8B"/>
    <w:rsid w:val="00255898"/>
    <w:rsid w:val="0025778D"/>
    <w:rsid w:val="002675A9"/>
    <w:rsid w:val="00275196"/>
    <w:rsid w:val="003358EC"/>
    <w:rsid w:val="003463A7"/>
    <w:rsid w:val="00355AB6"/>
    <w:rsid w:val="00434F24"/>
    <w:rsid w:val="004706EB"/>
    <w:rsid w:val="00501471"/>
    <w:rsid w:val="005159B9"/>
    <w:rsid w:val="005C5767"/>
    <w:rsid w:val="005D5B25"/>
    <w:rsid w:val="00684330"/>
    <w:rsid w:val="008B10D9"/>
    <w:rsid w:val="009146CD"/>
    <w:rsid w:val="00981A71"/>
    <w:rsid w:val="00997236"/>
    <w:rsid w:val="00A067A5"/>
    <w:rsid w:val="00A07E3C"/>
    <w:rsid w:val="00A72224"/>
    <w:rsid w:val="00B241BF"/>
    <w:rsid w:val="00BB27AF"/>
    <w:rsid w:val="00BD1E58"/>
    <w:rsid w:val="00BE1AE7"/>
    <w:rsid w:val="00C14461"/>
    <w:rsid w:val="00C65451"/>
    <w:rsid w:val="00C908CE"/>
    <w:rsid w:val="00CF1342"/>
    <w:rsid w:val="00CF2966"/>
    <w:rsid w:val="00E05146"/>
    <w:rsid w:val="00E94538"/>
    <w:rsid w:val="00EA344F"/>
    <w:rsid w:val="00EE78D1"/>
    <w:rsid w:val="00F01F98"/>
    <w:rsid w:val="00F0693A"/>
    <w:rsid w:val="00FA4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14461"/>
    <w:rPr>
      <w:color w:val="808080"/>
    </w:rPr>
  </w:style>
  <w:style w:type="paragraph" w:customStyle="1" w:styleId="9350D48F6EA747ACBC7D8F9FA37F030C">
    <w:name w:val="9350D48F6EA747ACBC7D8F9FA37F030C"/>
    <w:rsid w:val="00C14461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1F7D6EE22D6466B9CD827841CAEC784">
    <w:name w:val="F1F7D6EE22D6466B9CD827841CAEC784"/>
    <w:rsid w:val="00EE78D1"/>
    <w:rPr>
      <w:kern w:val="2"/>
      <w14:ligatures w14:val="standardContextual"/>
    </w:rPr>
  </w:style>
  <w:style w:type="paragraph" w:customStyle="1" w:styleId="9166D3AADF6446D1B31E97DE4242A03B">
    <w:name w:val="9166D3AADF6446D1B31E97DE4242A03B"/>
    <w:rsid w:val="00EE78D1"/>
    <w:rPr>
      <w:kern w:val="2"/>
      <w14:ligatures w14:val="standardContextual"/>
    </w:rPr>
  </w:style>
  <w:style w:type="paragraph" w:customStyle="1" w:styleId="25CA256ED8ED4350AF63588937CB97BE">
    <w:name w:val="25CA256ED8ED4350AF63588937CB97BE"/>
    <w:rsid w:val="00EE78D1"/>
    <w:rPr>
      <w:kern w:val="2"/>
      <w14:ligatures w14:val="standardContextual"/>
    </w:rPr>
  </w:style>
  <w:style w:type="paragraph" w:customStyle="1" w:styleId="F3DD0349175142A2A58F3CDE46567967">
    <w:name w:val="F3DD0349175142A2A58F3CDE46567967"/>
    <w:rsid w:val="00EE78D1"/>
    <w:rPr>
      <w:kern w:val="2"/>
      <w14:ligatures w14:val="standardContextual"/>
    </w:rPr>
  </w:style>
  <w:style w:type="paragraph" w:customStyle="1" w:styleId="21F656CBE9574F14902C0E4389883962">
    <w:name w:val="21F656CBE9574F14902C0E4389883962"/>
    <w:rsid w:val="00EE78D1"/>
    <w:rPr>
      <w:kern w:val="2"/>
      <w14:ligatures w14:val="standardContextual"/>
    </w:rPr>
  </w:style>
  <w:style w:type="paragraph" w:customStyle="1" w:styleId="9B463D99747841BEBBFCDF442BD7FF0C">
    <w:name w:val="9B463D99747841BEBBFCDF442BD7FF0C"/>
    <w:rsid w:val="00EE78D1"/>
    <w:rPr>
      <w:kern w:val="2"/>
      <w14:ligatures w14:val="standardContextual"/>
    </w:rPr>
  </w:style>
  <w:style w:type="paragraph" w:customStyle="1" w:styleId="432AAACF1E7545248D1A996C24B1BBE8">
    <w:name w:val="432AAACF1E7545248D1A996C24B1BBE8"/>
    <w:rsid w:val="00EE78D1"/>
    <w:rPr>
      <w:kern w:val="2"/>
      <w14:ligatures w14:val="standardContextual"/>
    </w:rPr>
  </w:style>
  <w:style w:type="paragraph" w:customStyle="1" w:styleId="E32F2BD81CE14476AD6B71836A7A6345">
    <w:name w:val="E32F2BD81CE14476AD6B71836A7A6345"/>
    <w:rsid w:val="00EE78D1"/>
    <w:rPr>
      <w:kern w:val="2"/>
      <w14:ligatures w14:val="standardContextual"/>
    </w:rPr>
  </w:style>
  <w:style w:type="paragraph" w:customStyle="1" w:styleId="048EF2A04CAB472B83BEF24AB7B3C039">
    <w:name w:val="048EF2A04CAB472B83BEF24AB7B3C039"/>
    <w:rsid w:val="00EE78D1"/>
    <w:rPr>
      <w:kern w:val="2"/>
      <w14:ligatures w14:val="standardContextual"/>
    </w:rPr>
  </w:style>
  <w:style w:type="paragraph" w:customStyle="1" w:styleId="8940E9C47FCF43EBA6C4F93C809AB3E4">
    <w:name w:val="8940E9C47FCF43EBA6C4F93C809AB3E4"/>
    <w:rsid w:val="00EE78D1"/>
    <w:rPr>
      <w:kern w:val="2"/>
      <w14:ligatures w14:val="standardContextual"/>
    </w:rPr>
  </w:style>
  <w:style w:type="paragraph" w:customStyle="1" w:styleId="C4E798B1ED8B4177A3737A12D6E791DF">
    <w:name w:val="C4E798B1ED8B4177A3737A12D6E791DF"/>
    <w:rsid w:val="00EE78D1"/>
    <w:rPr>
      <w:kern w:val="2"/>
      <w14:ligatures w14:val="standardContextual"/>
    </w:rPr>
  </w:style>
  <w:style w:type="paragraph" w:customStyle="1" w:styleId="F341A4CB94ED4A72BDC55D0C9036507F">
    <w:name w:val="F341A4CB94ED4A72BDC55D0C9036507F"/>
    <w:rsid w:val="00EE78D1"/>
    <w:rPr>
      <w:kern w:val="2"/>
      <w14:ligatures w14:val="standardContextual"/>
    </w:rPr>
  </w:style>
  <w:style w:type="paragraph" w:customStyle="1" w:styleId="8FFB5D8E22C54C53AA2DB6A00043C59B">
    <w:name w:val="8FFB5D8E22C54C53AA2DB6A00043C59B"/>
    <w:rsid w:val="00EE78D1"/>
    <w:rPr>
      <w:kern w:val="2"/>
      <w14:ligatures w14:val="standardContextual"/>
    </w:rPr>
  </w:style>
  <w:style w:type="paragraph" w:customStyle="1" w:styleId="6A69796C483348AA946136E62DAC315B">
    <w:name w:val="6A69796C483348AA946136E62DAC315B"/>
    <w:rsid w:val="00EE78D1"/>
    <w:rPr>
      <w:kern w:val="2"/>
      <w14:ligatures w14:val="standardContextual"/>
    </w:rPr>
  </w:style>
  <w:style w:type="paragraph" w:customStyle="1" w:styleId="8F789AE9E6A44910AF2C10559DCDA86E">
    <w:name w:val="8F789AE9E6A44910AF2C10559DCDA86E"/>
    <w:rsid w:val="00EE78D1"/>
    <w:rPr>
      <w:kern w:val="2"/>
      <w14:ligatures w14:val="standardContextual"/>
    </w:rPr>
  </w:style>
  <w:style w:type="paragraph" w:customStyle="1" w:styleId="9F62BA44F5F14AEDBA0A52036BE37370">
    <w:name w:val="9F62BA44F5F14AEDBA0A52036BE37370"/>
    <w:rsid w:val="00EE78D1"/>
    <w:rPr>
      <w:kern w:val="2"/>
      <w14:ligatures w14:val="standardContextual"/>
    </w:rPr>
  </w:style>
  <w:style w:type="paragraph" w:customStyle="1" w:styleId="243F8BD551FB48B984FD69F49C3A1BE1">
    <w:name w:val="243F8BD551FB48B984FD69F49C3A1BE1"/>
    <w:rsid w:val="00B241B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9E05138ACD14F53BBEC9EFD1C077402">
    <w:name w:val="D9E05138ACD14F53BBEC9EFD1C077402"/>
    <w:rsid w:val="00B241B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FE95BDC33374C57B41FF6A145D91E5B">
    <w:name w:val="6FE95BDC33374C57B41FF6A145D91E5B"/>
    <w:rsid w:val="00B241B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C3823B4F36D47DF9528B7090720561B">
    <w:name w:val="CC3823B4F36D47DF9528B7090720561B"/>
    <w:rsid w:val="00B241B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AFE1AD0E03E4872A47A78726C898EA8">
    <w:name w:val="9AFE1AD0E03E4872A47A78726C898EA8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>
          <a:noFill/>
        </a:ln>
        <a:effectLst/>
      </a:spPr>
      <a:bodyPr wrap="square" rtlCol="0"/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9BF288C525854DAB9BAA5E19673D7A" ma:contentTypeVersion="14" ma:contentTypeDescription="Create a new document." ma:contentTypeScope="" ma:versionID="de493494e74d262a797ef90181853b35">
  <xsd:schema xmlns:xsd="http://www.w3.org/2001/XMLSchema" xmlns:xs="http://www.w3.org/2001/XMLSchema" xmlns:p="http://schemas.microsoft.com/office/2006/metadata/properties" xmlns:ns2="8bf62278-0058-4bb7-b0ab-90d4091d225e" xmlns:ns3="62add969-fa34-4381-a667-90fa4c14963a" targetNamespace="http://schemas.microsoft.com/office/2006/metadata/properties" ma:root="true" ma:fieldsID="ddc80e9cb49d2879d20d49f3fcbd31ef" ns2:_="" ns3:_="">
    <xsd:import namespace="8bf62278-0058-4bb7-b0ab-90d4091d225e"/>
    <xsd:import namespace="62add969-fa34-4381-a667-90fa4c1496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f62278-0058-4bb7-b0ab-90d4091d22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b23b96d4-f1d9-4996-b9c2-0f0b546e95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add969-fa34-4381-a667-90fa4c14963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f62278-0058-4bb7-b0ab-90d4091d225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629C538-C4B2-44D3-A68D-7F53514CF85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A3F111-6424-AE4B-B3D8-7299A7EB7D9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50A7A50-17AC-4DEF-B49F-BBA3611A94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f62278-0058-4bb7-b0ab-90d4091d225e"/>
    <ds:schemaRef ds:uri="62add969-fa34-4381-a667-90fa4c1496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49BB34D-CAE4-4683-B2D2-7240CAA80A22}">
  <ds:schemaRefs>
    <ds:schemaRef ds:uri="http://schemas.microsoft.com/office/2006/documentManagement/types"/>
    <ds:schemaRef ds:uri="http://purl.org/dc/terms/"/>
    <ds:schemaRef ds:uri="http://purl.org/dc/dcmitype/"/>
    <ds:schemaRef ds:uri="http://schemas.microsoft.com/office/2006/metadata/properties"/>
    <ds:schemaRef ds:uri="http://www.w3.org/XML/1998/namespace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62add969-fa34-4381-a667-90fa4c14963a"/>
    <ds:schemaRef ds:uri="8bf62278-0058-4bb7-b0ab-90d4091d225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26</Words>
  <Characters>1289</Characters>
  <Application>Microsoft Office Word</Application>
  <DocSecurity>0</DocSecurity>
  <Lines>10</Lines>
  <Paragraphs>3</Paragraphs>
  <ScaleCrop>false</ScaleCrop>
  <Company/>
  <LinksUpToDate>false</LinksUpToDate>
  <CharactersWithSpaces>1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sley Davies</dc:creator>
  <cp:keywords/>
  <dc:description/>
  <cp:lastModifiedBy>Stephanie Elmer - Staff - DAT</cp:lastModifiedBy>
  <cp:revision>38</cp:revision>
  <cp:lastPrinted>2019-11-29T16:30:00Z</cp:lastPrinted>
  <dcterms:created xsi:type="dcterms:W3CDTF">2025-01-30T15:08:00Z</dcterms:created>
  <dcterms:modified xsi:type="dcterms:W3CDTF">2025-09-08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9BF288C525854DAB9BAA5E19673D7A</vt:lpwstr>
  </property>
  <property fmtid="{D5CDD505-2E9C-101B-9397-08002B2CF9AE}" pid="3" name="MediaServiceImageTags">
    <vt:lpwstr/>
  </property>
</Properties>
</file>